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A1E73" w14:textId="3B657747" w:rsidR="002A420A" w:rsidRPr="00FB7A91" w:rsidRDefault="002A420A" w:rsidP="002A420A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Лаб</w:t>
      </w:r>
      <w:proofErr w:type="spellEnd"/>
      <w:r>
        <w:rPr>
          <w:lang w:val="bg-BG"/>
        </w:rPr>
        <w:t xml:space="preserve">: </w:t>
      </w:r>
      <w:r w:rsidR="00FB7A91">
        <w:t xml:space="preserve">For </w:t>
      </w:r>
      <w:r w:rsidR="00FB7A91">
        <w:rPr>
          <w:lang w:val="bg-BG"/>
        </w:rPr>
        <w:t>цикъл</w:t>
      </w:r>
    </w:p>
    <w:p w14:paraId="58451325" w14:textId="132B4FBF" w:rsidR="00CB6608" w:rsidRPr="00CB6608" w:rsidRDefault="006E5992" w:rsidP="00E87B0E">
      <w:pPr>
        <w:jc w:val="center"/>
        <w:rPr>
          <w:lang w:val="bg-BG"/>
        </w:rPr>
      </w:pPr>
      <w:r>
        <w:rPr>
          <w:lang w:val="bg-BG"/>
        </w:rPr>
        <w:t xml:space="preserve">Тествайте решенията си тук: </w:t>
      </w:r>
      <w:r w:rsidR="00CB6608">
        <w:rPr>
          <w:lang w:val="bg-BG"/>
        </w:rPr>
        <w:t xml:space="preserve"> </w:t>
      </w:r>
      <w:hyperlink r:id="rId8" w:history="1">
        <w:r w:rsidR="00FB7A91" w:rsidRPr="00FB7A91">
          <w:rPr>
            <w:rStyle w:val="Hyperlink"/>
          </w:rPr>
          <w:t>https://judge.softuni.org/Contests/1173/For-Loop-Lab</w:t>
        </w:r>
      </w:hyperlink>
    </w:p>
    <w:p w14:paraId="2A1F1D32" w14:textId="776C8A36" w:rsidR="00F22D4E" w:rsidRDefault="009B5F79" w:rsidP="00992A8E">
      <w:pPr>
        <w:pStyle w:val="Heading2"/>
      </w:pPr>
      <w:r>
        <w:t>Числа от 1 до 100</w:t>
      </w:r>
    </w:p>
    <w:p w14:paraId="06AFD385" w14:textId="05E9498E" w:rsidR="00067701" w:rsidRDefault="009B5F79" w:rsidP="00067701">
      <w:pPr>
        <w:rPr>
          <w:lang w:val="bg-BG"/>
        </w:rPr>
      </w:pPr>
      <w:r>
        <w:rPr>
          <w:lang w:val="bg-BG"/>
        </w:rPr>
        <w:t>Напишете програма, която отпечатва числата от 1 до 100</w:t>
      </w:r>
      <w:r w:rsidR="007C09EE">
        <w:rPr>
          <w:lang w:val="bg-BG"/>
        </w:rPr>
        <w:t xml:space="preserve">, </w:t>
      </w:r>
      <w:r w:rsidR="00CD729F">
        <w:rPr>
          <w:lang w:val="bg-BG"/>
        </w:rPr>
        <w:t>всяко на нов ред</w:t>
      </w:r>
      <w:r w:rsidR="007C09EE">
        <w:rPr>
          <w:lang w:val="bg-BG"/>
        </w:rPr>
        <w:t>.</w:t>
      </w:r>
    </w:p>
    <w:p w14:paraId="22524C51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B5F79" w:rsidRPr="004C40B4" w14:paraId="68FAF918" w14:textId="77777777" w:rsidTr="009B5F7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A467F57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D900420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B5F79" w:rsidRPr="00C17BF5" w14:paraId="30611E8F" w14:textId="77777777" w:rsidTr="009B5F79">
        <w:tc>
          <w:tcPr>
            <w:tcW w:w="1017" w:type="dxa"/>
            <w:vAlign w:val="center"/>
          </w:tcPr>
          <w:p w14:paraId="7F32F3C4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60BEB58A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F475B68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3F8A6A51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3C1D6E7B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50244258" w14:textId="77777777" w:rsidR="00FF7DB9" w:rsidRDefault="00FF7DB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8</w:t>
            </w:r>
          </w:p>
          <w:p w14:paraId="1A1205C2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</w:t>
            </w:r>
          </w:p>
          <w:p w14:paraId="4073AA82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</w:tc>
      </w:tr>
    </w:tbl>
    <w:p w14:paraId="18DE2BEB" w14:textId="60A4019A" w:rsidR="007C09EE" w:rsidRPr="00813917" w:rsidRDefault="00775565" w:rsidP="00775565">
      <w:pPr>
        <w:pStyle w:val="Heading3"/>
      </w:pPr>
      <w:r>
        <w:rPr>
          <w:lang w:val="bg-BG"/>
        </w:rPr>
        <w:t>Насоки</w:t>
      </w:r>
    </w:p>
    <w:p w14:paraId="14EBDB6C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spacing w:before="120"/>
        <w:ind w:left="357" w:hanging="357"/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проект с име </w:t>
      </w:r>
      <w:r>
        <w:rPr>
          <w:lang w:val="bg-BG"/>
        </w:rPr>
        <w:t>"</w:t>
      </w:r>
      <w:r>
        <w:rPr>
          <w:rStyle w:val="CodeChar"/>
        </w:rPr>
        <w:t>Numbers</w:t>
      </w:r>
      <w:r>
        <w:rPr>
          <w:rStyle w:val="CodeChar"/>
          <w:lang w:val="ru-RU"/>
        </w:rPr>
        <w:t>1</w:t>
      </w:r>
      <w:r>
        <w:rPr>
          <w:rStyle w:val="CodeChar"/>
        </w:rPr>
        <w:t>To</w:t>
      </w:r>
      <w:r>
        <w:rPr>
          <w:rStyle w:val="CodeChar"/>
          <w:lang w:val="ru-RU"/>
        </w:rPr>
        <w:t>100</w:t>
      </w:r>
      <w:r>
        <w:rPr>
          <w:lang w:val="bg-BG"/>
        </w:rPr>
        <w:t>"</w:t>
      </w:r>
      <w:r>
        <w:rPr>
          <w:lang w:val="ru-RU"/>
        </w:rPr>
        <w:t>.</w:t>
      </w:r>
    </w:p>
    <w:p w14:paraId="374D8C89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r>
        <w:rPr>
          <w:rStyle w:val="CodeChar"/>
        </w:rPr>
        <w:t>ain</w:t>
      </w:r>
      <w:r>
        <w:rPr>
          <w:rStyle w:val="CodeChar"/>
          <w:lang w:val="ru-RU"/>
        </w:rPr>
        <w:t>()</w:t>
      </w:r>
      <w:r>
        <w:rPr>
          <w:lang w:val="bg-BG"/>
        </w:rPr>
        <w:t xml:space="preserve"> и напишете решението на задачата. Можете да си помогнете с кода от картинката по-долу:</w:t>
      </w:r>
    </w:p>
    <w:p w14:paraId="3515367E" w14:textId="77777777" w:rsidR="00A85AB0" w:rsidRDefault="00A85AB0" w:rsidP="00A85AB0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09D847A2" wp14:editId="4940CCBF">
            <wp:extent cx="2562225" cy="1224280"/>
            <wp:effectExtent l="9525" t="9525" r="9525" b="13970"/>
            <wp:docPr id="2" name="Picture 2" descr="D:\Download\Internship\C++Convert\7.For_Loops\Lab\Images\1\h.pn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:\Download\Internship\C++Convert\7.For_Loops\Lab\Images\1\h.pngh"/>
                    <pic:cNvPicPr>
                      <a:picLocks noChangeAspect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224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57D107" w14:textId="034A6138" w:rsidR="008A78D1" w:rsidRPr="00FA7747" w:rsidRDefault="008A78D1" w:rsidP="008A78D1">
      <w:pPr>
        <w:pStyle w:val="Heading2"/>
      </w:pPr>
      <w:r w:rsidRPr="00FA7747">
        <w:t>Числата от N до 1 в обратен ред</w:t>
      </w:r>
    </w:p>
    <w:p w14:paraId="72B33AAD" w14:textId="77777777" w:rsidR="00DF0AEF" w:rsidRPr="00670DD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цяло положително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>
        <w:t xml:space="preserve"> </w:t>
      </w:r>
      <w:r w:rsidRPr="00753B60">
        <w:rPr>
          <w:lang w:val="bg-BG"/>
        </w:rPr>
        <w:t xml:space="preserve">и печата </w:t>
      </w:r>
      <w:r w:rsidRPr="00753B60">
        <w:rPr>
          <w:b/>
          <w:lang w:val="bg-BG"/>
        </w:rPr>
        <w:t>числата от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F06E97">
        <w:rPr>
          <w:b/>
          <w:lang w:val="bg-BG"/>
        </w:rPr>
        <w:t>1</w:t>
      </w:r>
      <w:r w:rsidRPr="00F06E97">
        <w:rPr>
          <w:lang w:val="bg-BG"/>
        </w:rPr>
        <w:t xml:space="preserve"> </w:t>
      </w:r>
      <w:r w:rsidRPr="00753B60">
        <w:rPr>
          <w:b/>
          <w:lang w:val="bg-BG"/>
        </w:rPr>
        <w:t>в обратен ред</w:t>
      </w:r>
      <w:r>
        <w:t xml:space="preserve">. </w:t>
      </w:r>
      <w:r>
        <w:rPr>
          <w:lang w:val="bg-BG"/>
        </w:rPr>
        <w:t xml:space="preserve">Въведеното число </w:t>
      </w:r>
      <w:r w:rsidRPr="00670DDF">
        <w:rPr>
          <w:b/>
          <w:bCs/>
        </w:rPr>
        <w:t>n</w:t>
      </w:r>
      <w:r>
        <w:t xml:space="preserve">, </w:t>
      </w:r>
      <w:r>
        <w:rPr>
          <w:lang w:val="bg-BG"/>
        </w:rPr>
        <w:t>винаги ще бъде по-голямо от 1.</w:t>
      </w:r>
    </w:p>
    <w:p w14:paraId="7E441FFE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1E3FF15A" w14:textId="77777777" w:rsidTr="00085FD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68C57D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11F992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007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40C2A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E77A6E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AD4E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D61B0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D79A1C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957E9C5" w14:textId="77777777" w:rsidTr="00085FD2">
        <w:tc>
          <w:tcPr>
            <w:tcW w:w="736" w:type="dxa"/>
          </w:tcPr>
          <w:p w14:paraId="161AC09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</w:tcPr>
          <w:p w14:paraId="1B5C4CB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3EF7976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77B6C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7AAC269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39516C7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03B9C8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953587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7627C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18E1910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2085A42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  <w:p w14:paraId="41F7CB4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A3F465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4879D9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5AA825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</w:tr>
    </w:tbl>
    <w:p w14:paraId="4E58FD63" w14:textId="77777777" w:rsidR="00847E9E" w:rsidRPr="00813917" w:rsidRDefault="00847E9E" w:rsidP="00847E9E">
      <w:pPr>
        <w:pStyle w:val="Heading3"/>
      </w:pPr>
      <w:r>
        <w:rPr>
          <w:lang w:val="bg-BG"/>
        </w:rPr>
        <w:t>Насоки</w:t>
      </w:r>
    </w:p>
    <w:p w14:paraId="2328CFA6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t xml:space="preserve">Прочетете </w:t>
      </w:r>
      <w:r w:rsidRPr="00BD4457">
        <w:rPr>
          <w:b/>
          <w:lang w:val="bg-BG"/>
        </w:rPr>
        <w:t>едно цяло число</w:t>
      </w:r>
      <w:r w:rsidRPr="00BD4457">
        <w:rPr>
          <w:lang w:val="bg-BG"/>
        </w:rPr>
        <w:t xml:space="preserve"> от конзолата – </w:t>
      </w:r>
      <w:r w:rsidRPr="00BD4457">
        <w:rPr>
          <w:b/>
          <w:lang w:val="bg-BG"/>
        </w:rPr>
        <w:t>n:</w:t>
      </w:r>
      <w:r w:rsidRPr="00BD4457">
        <w:rPr>
          <w:b/>
          <w:lang w:val="bg-BG"/>
        </w:rPr>
        <w:br/>
      </w:r>
      <w:r w:rsidRPr="00BD4457">
        <w:rPr>
          <w:noProof/>
          <w:lang w:val="bg-BG"/>
        </w:rPr>
        <w:drawing>
          <wp:inline distT="0" distB="0" distL="0" distR="0" wp14:anchorId="4D56DA5F" wp14:editId="18045EFB">
            <wp:extent cx="1257300" cy="610235"/>
            <wp:effectExtent l="9525" t="9525" r="9525" b="18415"/>
            <wp:docPr id="3" name="Picture 3" descr="D:\Download\Internship\C++Convert\8.Nested_Loops\Lab\Images\1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Download\Internship\C++Convert\8.Nested_Loops\Lab\Images\1\nInit.pngnInit"/>
                    <pic:cNvPicPr>
                      <a:picLocks noChangeAspect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610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B2E918" w14:textId="03CCD3C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lastRenderedPageBreak/>
        <w:t xml:space="preserve">Направете </w:t>
      </w:r>
      <w:r w:rsidRPr="00BD4457">
        <w:rPr>
          <w:b/>
          <w:lang w:val="bg-BG"/>
        </w:rPr>
        <w:t xml:space="preserve">един </w:t>
      </w:r>
      <w:proofErr w:type="spellStart"/>
      <w:r w:rsidRPr="00BD4457">
        <w:rPr>
          <w:b/>
          <w:lang w:val="bg-BG"/>
        </w:rPr>
        <w:t>for</w:t>
      </w:r>
      <w:proofErr w:type="spellEnd"/>
      <w:r w:rsidRPr="00BD4457">
        <w:rPr>
          <w:b/>
          <w:lang w:val="bg-BG"/>
        </w:rPr>
        <w:t xml:space="preserve"> цикъл от n до 0</w:t>
      </w:r>
      <w:r w:rsidRPr="00BD4457">
        <w:rPr>
          <w:lang w:val="bg-BG"/>
        </w:rPr>
        <w:t xml:space="preserve">, но </w:t>
      </w:r>
      <w:r w:rsidRPr="00BD4457">
        <w:rPr>
          <w:b/>
          <w:lang w:val="bg-BG"/>
        </w:rPr>
        <w:t>вместо да увеличава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 xml:space="preserve">променливата </w:t>
      </w:r>
      <w:r w:rsidRPr="00BD4457">
        <w:rPr>
          <w:rStyle w:val="CodeChar"/>
          <w:lang w:val="bg-BG"/>
        </w:rPr>
        <w:t>i</w:t>
      </w:r>
      <w:r w:rsidRPr="00BD4457">
        <w:rPr>
          <w:lang w:val="bg-BG"/>
        </w:rPr>
        <w:t xml:space="preserve"> с 1, я </w:t>
      </w:r>
      <w:r w:rsidR="00BD4457" w:rsidRPr="00BD4457">
        <w:rPr>
          <w:b/>
          <w:lang w:val="bg-BG"/>
        </w:rPr>
        <w:t>намал</w:t>
      </w:r>
      <w:r w:rsidR="00BD4457">
        <w:rPr>
          <w:b/>
          <w:lang w:val="bg-BG"/>
        </w:rPr>
        <w:t>ява</w:t>
      </w:r>
      <w:r w:rsidR="00BD4457" w:rsidRPr="00BD4457">
        <w:rPr>
          <w:b/>
          <w:lang w:val="bg-BG"/>
        </w:rPr>
        <w:t>й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с 1</w:t>
      </w:r>
      <w:r w:rsidRPr="00BD4457">
        <w:rPr>
          <w:lang w:val="bg-BG"/>
        </w:rPr>
        <w:t xml:space="preserve"> при </w:t>
      </w:r>
      <w:r w:rsidRPr="00BD4457">
        <w:rPr>
          <w:b/>
          <w:lang w:val="bg-BG"/>
        </w:rPr>
        <w:t>всяка итерация на цикъла</w:t>
      </w:r>
      <w:r w:rsidRPr="00BD4457">
        <w:rPr>
          <w:lang w:val="bg-BG"/>
        </w:rPr>
        <w:t>:</w:t>
      </w:r>
    </w:p>
    <w:p w14:paraId="3DA53D19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/>
        </w:rPr>
        <w:drawing>
          <wp:inline distT="0" distB="0" distL="0" distR="0" wp14:anchorId="7ABC8F4F" wp14:editId="2ED2B885">
            <wp:extent cx="3046730" cy="830580"/>
            <wp:effectExtent l="9525" t="9525" r="10795" b="17145"/>
            <wp:docPr id="5" name="Picture 5" descr="D:\Download\Internship\C++Convert\8.Nested_Loops\Lab\Images\1\forEmp.pngfor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:\Download\Internship\C++Convert\8.Nested_Loops\Lab\Images\1\forEmp.pngforEmp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6730" cy="830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25B9D5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bookmarkStart w:id="0" w:name="_Hlk530167357"/>
      <w:r w:rsidRPr="00BD4457">
        <w:rPr>
          <w:b/>
          <w:lang w:val="bg-BG"/>
        </w:rPr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 w:rsidRPr="00BD4457">
        <w:rPr>
          <w:lang w:val="bg-BG"/>
        </w:rPr>
        <w:br/>
      </w:r>
      <w:bookmarkEnd w:id="0"/>
      <w:r w:rsidRPr="00BD4457">
        <w:rPr>
          <w:noProof/>
          <w:lang w:val="bg-BG"/>
        </w:rPr>
        <w:drawing>
          <wp:inline distT="0" distB="0" distL="0" distR="0" wp14:anchorId="64FD92AB" wp14:editId="6EF0877B">
            <wp:extent cx="2547620" cy="1445260"/>
            <wp:effectExtent l="9525" t="9525" r="14605" b="12065"/>
            <wp:docPr id="13" name="Picture 13" descr="D:\Download\Internship\C++Convert\8.Nested_Loops\Lab\Images\1\mainFull.pngmain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8.Nested_Loops\Lab\Images\1\mainFull.pngmainFull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1445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805232" w14:textId="77777777" w:rsidR="008A78D1" w:rsidRPr="00FA7747" w:rsidRDefault="008A78D1" w:rsidP="008A78D1">
      <w:pPr>
        <w:pStyle w:val="Heading2"/>
      </w:pPr>
      <w:r w:rsidRPr="00FA7747">
        <w:t>Числата от 1 до N през 3</w:t>
      </w:r>
    </w:p>
    <w:p w14:paraId="7D5B0002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отпечатва </w:t>
      </w:r>
      <w:r w:rsidRPr="00753B60">
        <w:rPr>
          <w:b/>
          <w:lang w:val="bg-BG"/>
        </w:rPr>
        <w:t xml:space="preserve">числата от </w:t>
      </w:r>
      <w:r w:rsidRPr="00F06E97">
        <w:rPr>
          <w:b/>
          <w:lang w:val="bg-BG"/>
        </w:rPr>
        <w:t xml:space="preserve">1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 xml:space="preserve">през </w:t>
      </w:r>
      <w:r w:rsidRPr="00F06E97">
        <w:rPr>
          <w:b/>
          <w:lang w:val="bg-BG"/>
        </w:rPr>
        <w:t>3</w:t>
      </w:r>
      <w:r>
        <w:rPr>
          <w:lang w:val="bg-BG"/>
        </w:rPr>
        <w:t>.</w:t>
      </w:r>
    </w:p>
    <w:p w14:paraId="1743CC97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32B1C959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0C74FB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BF0768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0025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7B841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C25FF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E893E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E9A20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EB809D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A20CFB3" w14:textId="77777777" w:rsidTr="00027201">
        <w:tc>
          <w:tcPr>
            <w:tcW w:w="736" w:type="dxa"/>
          </w:tcPr>
          <w:p w14:paraId="69862B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4" w:type="dxa"/>
          </w:tcPr>
          <w:p w14:paraId="5B459B1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185B404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7FBEDBB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7FF93C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D44DA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25B2A5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519454C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42856BC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384731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B3FB28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35B11DA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5</w:t>
            </w:r>
          </w:p>
        </w:tc>
        <w:tc>
          <w:tcPr>
            <w:tcW w:w="844" w:type="dxa"/>
          </w:tcPr>
          <w:p w14:paraId="66CBF22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916860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301FD68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0754CF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  <w:p w14:paraId="3F1740E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3</w:t>
            </w:r>
          </w:p>
        </w:tc>
      </w:tr>
    </w:tbl>
    <w:p w14:paraId="787D6636" w14:textId="77777777" w:rsidR="00847E9E" w:rsidRPr="00813917" w:rsidRDefault="00847E9E" w:rsidP="00847E9E">
      <w:pPr>
        <w:pStyle w:val="Heading3"/>
      </w:pPr>
      <w:r>
        <w:rPr>
          <w:lang w:val="bg-BG"/>
        </w:rPr>
        <w:t>Насоки</w:t>
      </w:r>
    </w:p>
    <w:p w14:paraId="3D4324C2" w14:textId="3C44BE68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Прочетете входните данни от конзолата – </w:t>
      </w:r>
      <w:r w:rsidRPr="00BD4457">
        <w:rPr>
          <w:b/>
          <w:lang w:val="bg-BG"/>
        </w:rPr>
        <w:t>едно цяло число n</w:t>
      </w:r>
      <w:r w:rsidR="00DF0AEF">
        <w:rPr>
          <w:b/>
          <w:lang w:val="bg-BG"/>
        </w:rPr>
        <w:t>:</w:t>
      </w:r>
    </w:p>
    <w:p w14:paraId="53E5EEA2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/>
        </w:rPr>
        <w:drawing>
          <wp:inline distT="0" distB="0" distL="0" distR="0" wp14:anchorId="2E539555" wp14:editId="57949CBE">
            <wp:extent cx="1181735" cy="528320"/>
            <wp:effectExtent l="9525" t="9525" r="18415" b="14605"/>
            <wp:docPr id="8" name="Picture 8" descr="D:\Download\Internship\C++Convert\8.Nested_Loops\Lab\Images\2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:\Download\Internship\C++Convert\8.Nested_Loops\Lab\Images\2\nInit.pngnInit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735" cy="528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00939F" w14:textId="77777777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Направете </w:t>
      </w:r>
      <w:proofErr w:type="spellStart"/>
      <w:r w:rsidRPr="00BD4457">
        <w:rPr>
          <w:b/>
          <w:lang w:val="bg-BG"/>
        </w:rPr>
        <w:t>for</w:t>
      </w:r>
      <w:proofErr w:type="spellEnd"/>
      <w:r w:rsidRPr="00BD4457">
        <w:rPr>
          <w:b/>
          <w:lang w:val="bg-BG"/>
        </w:rPr>
        <w:t xml:space="preserve"> цикъл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от 1 до n</w:t>
      </w:r>
      <w:r w:rsidRPr="00BD4457">
        <w:rPr>
          <w:lang w:val="bg-BG"/>
        </w:rPr>
        <w:t xml:space="preserve"> (</w:t>
      </w:r>
      <w:r w:rsidRPr="00BD4457">
        <w:rPr>
          <w:b/>
          <w:lang w:val="bg-BG"/>
        </w:rPr>
        <w:t>включително</w:t>
      </w:r>
      <w:r w:rsidRPr="00BD4457">
        <w:rPr>
          <w:lang w:val="bg-BG"/>
        </w:rPr>
        <w:t xml:space="preserve">) и задайте </w:t>
      </w:r>
      <w:r w:rsidRPr="00BD4457">
        <w:rPr>
          <w:b/>
          <w:lang w:val="bg-BG"/>
        </w:rPr>
        <w:t>стъпка 3</w:t>
      </w:r>
      <w:r w:rsidRPr="00BD4457">
        <w:rPr>
          <w:lang w:val="bg-BG"/>
        </w:rPr>
        <w:t xml:space="preserve">. Това означава, че при всяка итерация на цикъла, променливата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ще увеличава стойността си с 3, вместо с 1:</w:t>
      </w:r>
      <w:r w:rsidRPr="00BD4457">
        <w:rPr>
          <w:b/>
          <w:lang w:val="bg-BG"/>
        </w:rPr>
        <w:br/>
      </w:r>
      <w:r w:rsidRPr="00BD4457">
        <w:rPr>
          <w:noProof/>
          <w:lang w:val="bg-BG"/>
        </w:rPr>
        <w:drawing>
          <wp:inline distT="0" distB="0" distL="0" distR="0" wp14:anchorId="7B4E0E12" wp14:editId="7C7EBBB3">
            <wp:extent cx="2825115" cy="708660"/>
            <wp:effectExtent l="9525" t="9525" r="13335" b="15240"/>
            <wp:docPr id="17" name="Picture 17" descr="D:\Download\Internship\C++Convert\8.Nested_Loops\Lab\Images\2\forEmpty.pngfor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:\Download\Internship\C++Convert\8.Nested_Loops\Lab\Images\2\forEmpty.pngforEmpty"/>
                    <pic:cNvPicPr>
                      <a:picLocks noChangeAspect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086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BFB47" w14:textId="77777777" w:rsidR="00A85AB0" w:rsidRDefault="00A85AB0" w:rsidP="00A85AB0">
      <w:pPr>
        <w:pStyle w:val="ListParagraph"/>
        <w:numPr>
          <w:ilvl w:val="0"/>
          <w:numId w:val="33"/>
        </w:numPr>
      </w:pPr>
      <w:r w:rsidRPr="00BD4457">
        <w:rPr>
          <w:b/>
          <w:lang w:val="bg-BG"/>
        </w:rPr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24F3C946" wp14:editId="377D5706">
            <wp:extent cx="2826385" cy="725805"/>
            <wp:effectExtent l="9525" t="9525" r="12065" b="17145"/>
            <wp:docPr id="27" name="Picture 27" descr="D:\Download\Internship\C++Convert\8.Nested_Loops\Lab\Images\2\forFull.pngfor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8.Nested_Loops\Lab\Images\2\forFull.pngforFull"/>
                    <pic:cNvPicPr>
                      <a:picLocks noChangeAspect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6385" cy="725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CD0FAB" w14:textId="77777777" w:rsidR="008A78D1" w:rsidRPr="00FA7747" w:rsidRDefault="008A78D1" w:rsidP="008A78D1">
      <w:pPr>
        <w:pStyle w:val="Heading2"/>
      </w:pPr>
      <w:r w:rsidRPr="00FA7747">
        <w:rPr>
          <w:bCs/>
        </w:rPr>
        <w:t>Четни степени на 2</w:t>
      </w:r>
    </w:p>
    <w:p w14:paraId="70DF06E2" w14:textId="77777777" w:rsidR="008A78D1" w:rsidRPr="00FA7747" w:rsidRDefault="008A78D1" w:rsidP="008A78D1">
      <w:pPr>
        <w:rPr>
          <w:lang w:val="bg-BG"/>
        </w:rPr>
      </w:pPr>
      <w:r w:rsidRPr="00FA7747">
        <w:rPr>
          <w:lang w:val="bg-BG"/>
        </w:rPr>
        <w:t xml:space="preserve">Да се напише програма, която чете число </w:t>
      </w:r>
      <w:r w:rsidRPr="00FA7747">
        <w:rPr>
          <w:rStyle w:val="CodeChar"/>
          <w:lang w:val="bg-BG"/>
        </w:rPr>
        <w:t>n</w:t>
      </w:r>
      <w:r w:rsidRPr="00FA7747">
        <w:rPr>
          <w:lang w:val="bg-BG"/>
        </w:rPr>
        <w:t xml:space="preserve">, въведено от потребителя, и </w:t>
      </w:r>
      <w:r w:rsidRPr="00FA7747">
        <w:rPr>
          <w:b/>
          <w:lang w:val="bg-BG"/>
        </w:rPr>
        <w:t>печата четните степени на 2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≤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: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0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2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4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>
        <w:rPr>
          <w:b/>
          <w:vertAlign w:val="superscript"/>
        </w:rPr>
        <w:t>6</w:t>
      </w:r>
      <w:r w:rsidRPr="00FA7747">
        <w:rPr>
          <w:lang w:val="bg-BG"/>
        </w:rPr>
        <w:t xml:space="preserve">, …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. </w:t>
      </w:r>
    </w:p>
    <w:p w14:paraId="3717FE4B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lastRenderedPageBreak/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8A78D1" w:rsidRPr="00FA7747" w14:paraId="44A5B275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8356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F8E728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6CDD33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2C6A7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FCA19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CFA8D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8E416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6F4CA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DC8CC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2111C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58C0B3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97362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04D1E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FF5680E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502FDC40" w14:textId="77777777" w:rsidTr="00027201">
        <w:tc>
          <w:tcPr>
            <w:tcW w:w="736" w:type="dxa"/>
          </w:tcPr>
          <w:p w14:paraId="23BC166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01B38C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01AA3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8F8347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5029CF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844" w:type="dxa"/>
          </w:tcPr>
          <w:p w14:paraId="304D803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83D4D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2E50A9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7D356F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41BBDFA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5F7EE92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2C413F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73F333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9D87B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C6B9E0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844" w:type="dxa"/>
          </w:tcPr>
          <w:p w14:paraId="7799DD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4E41B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E120C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3586C86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EC2C4E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1088F3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206AD46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D6409D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41DAC92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01630E7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</w:tr>
    </w:tbl>
    <w:p w14:paraId="6DAAD26F" w14:textId="77777777" w:rsidR="008A78D1" w:rsidRPr="00013FC0" w:rsidRDefault="008A78D1" w:rsidP="00013FC0">
      <w:pPr>
        <w:rPr>
          <w:lang w:val="bg-BG"/>
        </w:rPr>
      </w:pPr>
    </w:p>
    <w:p w14:paraId="33965440" w14:textId="48299BC3" w:rsidR="00E469D2" w:rsidRDefault="002707E4" w:rsidP="00E469D2">
      <w:pPr>
        <w:pStyle w:val="Heading2"/>
      </w:pPr>
      <w:r>
        <w:t>Поток от символи</w:t>
      </w:r>
    </w:p>
    <w:p w14:paraId="292AE7AE" w14:textId="344980DC" w:rsidR="00E469D2" w:rsidRDefault="00E469D2" w:rsidP="00E469D2">
      <w:pPr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 w:rsidRPr="00DF0AEF">
        <w:rPr>
          <w:b/>
          <w:bCs/>
          <w:lang w:val="bg-BG"/>
        </w:rPr>
        <w:t>текст</w:t>
      </w:r>
      <w:r w:rsidR="00DF0AEF">
        <w:rPr>
          <w:lang w:val="bg-BG"/>
        </w:rPr>
        <w:t xml:space="preserve"> </w:t>
      </w:r>
      <w:r>
        <w:rPr>
          <w:lang w:val="bg-BG"/>
        </w:rPr>
        <w:t>(стринг), въведен от потребителя и печата всеки символ от текста на отделен ред.</w:t>
      </w:r>
    </w:p>
    <w:p w14:paraId="6E06BC2D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E469D2" w14:paraId="3836ABFE" w14:textId="77777777" w:rsidTr="00027201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DEC82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16E8E7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F1D02B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CBCAFA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69D2" w:rsidRPr="00992176" w14:paraId="4C43B1F3" w14:textId="77777777" w:rsidTr="00027201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FA94" w14:textId="77777777" w:rsidR="00E469D2" w:rsidRPr="009C4296" w:rsidRDefault="00E469D2" w:rsidP="00027201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softuni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9C84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</w:p>
          <w:p w14:paraId="3295DED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o</w:t>
            </w:r>
          </w:p>
          <w:p w14:paraId="3A9349D5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</w:t>
            </w:r>
          </w:p>
          <w:p w14:paraId="3F8434CA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</w:t>
            </w:r>
          </w:p>
          <w:p w14:paraId="4DE9FD01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</w:t>
            </w:r>
          </w:p>
          <w:p w14:paraId="249BDE1D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</w:t>
            </w:r>
          </w:p>
          <w:p w14:paraId="0AA4D4B5" w14:textId="77777777" w:rsidR="00E469D2" w:rsidRPr="009C4296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0D2E2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0B9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</w:p>
          <w:p w14:paraId="09F51B8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1B2E5BFF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C8BF776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</w:t>
            </w:r>
          </w:p>
          <w:p w14:paraId="00A1620E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4A3B740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</w:t>
            </w:r>
          </w:p>
          <w:p w14:paraId="65DFDCB4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822E3B8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</w:t>
            </w:r>
          </w:p>
          <w:p w14:paraId="4D86ED20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</w:t>
            </w:r>
          </w:p>
        </w:tc>
      </w:tr>
    </w:tbl>
    <w:p w14:paraId="31FD62A8" w14:textId="0C7DA472" w:rsidR="00A1224A" w:rsidRPr="00BB234B" w:rsidRDefault="00A1224A" w:rsidP="00DF0AEF">
      <w:pPr>
        <w:pStyle w:val="Code"/>
      </w:pPr>
    </w:p>
    <w:p w14:paraId="0A3C1A90" w14:textId="035859DC" w:rsidR="00E469D2" w:rsidRPr="009C4296" w:rsidRDefault="00E469D2" w:rsidP="00E469D2">
      <w:pPr>
        <w:pStyle w:val="Heading2"/>
      </w:pPr>
      <w:r>
        <w:t>Сумиране на гласните букви</w:t>
      </w:r>
    </w:p>
    <w:p w14:paraId="3ED3B8F7" w14:textId="77777777" w:rsidR="00E469D2" w:rsidRDefault="00E469D2" w:rsidP="00E469D2">
      <w:pPr>
        <w:rPr>
          <w:lang w:val="bg-BG"/>
        </w:rPr>
      </w:pPr>
      <w:r w:rsidRPr="00D53D1B">
        <w:rPr>
          <w:lang w:val="bg-BG"/>
        </w:rPr>
        <w:t xml:space="preserve">Да се напише програма, която </w:t>
      </w:r>
      <w:r>
        <w:rPr>
          <w:lang w:val="bg-BG"/>
        </w:rPr>
        <w:t>чете</w:t>
      </w:r>
      <w:r w:rsidRPr="00D53D1B">
        <w:rPr>
          <w:lang w:val="bg-BG"/>
        </w:rPr>
        <w:t xml:space="preserve"> </w:t>
      </w:r>
      <w:r w:rsidRPr="00D53D1B">
        <w:rPr>
          <w:b/>
          <w:lang w:val="bg-BG"/>
        </w:rPr>
        <w:t>текст</w:t>
      </w:r>
      <w:r w:rsidRPr="00D53D1B">
        <w:rPr>
          <w:lang w:val="bg-BG"/>
        </w:rPr>
        <w:t xml:space="preserve"> (стринг)</w:t>
      </w:r>
      <w:r>
        <w:rPr>
          <w:lang w:val="bg-BG"/>
        </w:rPr>
        <w:t>, въведен от потребителя, и изчислява и о</w:t>
      </w:r>
      <w:r w:rsidRPr="00D53D1B">
        <w:rPr>
          <w:lang w:val="bg-BG"/>
        </w:rPr>
        <w:t xml:space="preserve">тпечатва </w:t>
      </w:r>
      <w:r w:rsidRPr="00D53D1B">
        <w:rPr>
          <w:b/>
          <w:lang w:val="bg-BG"/>
        </w:rPr>
        <w:t>сумата от стойностите на гласните букви</w:t>
      </w:r>
      <w:r w:rsidRPr="00D53D1B">
        <w:rPr>
          <w:lang w:val="bg-BG"/>
        </w:rPr>
        <w:t xml:space="preserve"> според таблицата по-долу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E469D2" w:rsidRPr="00E114E2" w14:paraId="5CF752F8" w14:textId="77777777" w:rsidTr="00027201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5B6BAD7A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4CEB01A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6EAC3A5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46018D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78B66D0A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09820B47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</w:tr>
      <w:tr w:rsidR="00E469D2" w:rsidRPr="00E114E2" w14:paraId="16A7D374" w14:textId="77777777" w:rsidTr="00027201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736EC6E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311906D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28290A07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49727BCB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455" w:type="dxa"/>
          </w:tcPr>
          <w:p w14:paraId="4803FF0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455" w:type="dxa"/>
          </w:tcPr>
          <w:p w14:paraId="5C5A7E3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F67BEB7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E469D2" w:rsidRPr="004C40B4" w14:paraId="0D406C06" w14:textId="77777777" w:rsidTr="00027201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0C4774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41DDFDF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5922205D" w14:textId="77777777" w:rsidR="00E469D2" w:rsidRPr="00E114E2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469D2" w:rsidRPr="00067701" w14:paraId="3487B601" w14:textId="77777777" w:rsidTr="00027201">
        <w:tc>
          <w:tcPr>
            <w:tcW w:w="1017" w:type="dxa"/>
          </w:tcPr>
          <w:p w14:paraId="7B7CECA8" w14:textId="77777777" w:rsidR="00E469D2" w:rsidRPr="007E1AEE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028FD801" w14:textId="77777777" w:rsidR="00E469D2" w:rsidRPr="00C74753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</w:tc>
        <w:tc>
          <w:tcPr>
            <w:tcW w:w="2746" w:type="dxa"/>
          </w:tcPr>
          <w:p w14:paraId="635E5249" w14:textId="77777777" w:rsidR="00E469D2" w:rsidRPr="00E114E2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  <w:lang w:val="bg-BG"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o = 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4 = 6</w:t>
            </w:r>
          </w:p>
        </w:tc>
      </w:tr>
      <w:tr w:rsidR="00E469D2" w:rsidRPr="00067701" w14:paraId="7DD35CBB" w14:textId="77777777" w:rsidTr="00027201">
        <w:tc>
          <w:tcPr>
            <w:tcW w:w="1017" w:type="dxa"/>
          </w:tcPr>
          <w:p w14:paraId="555E1C07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hi</w:t>
            </w:r>
          </w:p>
        </w:tc>
        <w:tc>
          <w:tcPr>
            <w:tcW w:w="844" w:type="dxa"/>
          </w:tcPr>
          <w:p w14:paraId="16662651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67D8A8DF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= 3</w:t>
            </w:r>
          </w:p>
        </w:tc>
      </w:tr>
      <w:tr w:rsidR="00E469D2" w:rsidRPr="00067701" w14:paraId="2FC0F0AF" w14:textId="77777777" w:rsidTr="00027201">
        <w:tc>
          <w:tcPr>
            <w:tcW w:w="1017" w:type="dxa"/>
          </w:tcPr>
          <w:p w14:paraId="30997D74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0B6E8703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2A3E369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 w:rsidRPr="00357245">
              <w:rPr>
                <w:rFonts w:ascii="Consolas" w:hAnsi="Consolas"/>
                <w:noProof/>
              </w:rPr>
              <w:t>a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 = 1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 =</w:t>
            </w:r>
            <w:r>
              <w:rPr>
                <w:rFonts w:ascii="Consolas" w:hAnsi="Consolas"/>
                <w:noProof/>
              </w:rPr>
              <w:t xml:space="preserve"> 9</w:t>
            </w:r>
          </w:p>
        </w:tc>
      </w:tr>
      <w:tr w:rsidR="00E469D2" w:rsidRPr="00067701" w14:paraId="19A7D6FA" w14:textId="77777777" w:rsidTr="00027201">
        <w:tc>
          <w:tcPr>
            <w:tcW w:w="1017" w:type="dxa"/>
          </w:tcPr>
          <w:p w14:paraId="17DE3B6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43997905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71C47ACC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rPr>
                <w:rFonts w:ascii="Consolas" w:hAnsi="Consolas"/>
                <w:noProof/>
              </w:rPr>
              <w:t xml:space="preserve"> =</w:t>
            </w:r>
            <w:r>
              <w:rPr>
                <w:rFonts w:ascii="Consolas" w:hAnsi="Consolas"/>
                <w:noProof/>
              </w:rPr>
              <w:t xml:space="preserve"> 4</w:t>
            </w:r>
          </w:p>
        </w:tc>
      </w:tr>
    </w:tbl>
    <w:p w14:paraId="342BDF5E" w14:textId="77777777" w:rsidR="001C30E1" w:rsidRDefault="001C30E1" w:rsidP="001C30E1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224E355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четете входните данни и ги запазете в променлива </w:t>
      </w:r>
      <w:r>
        <w:rPr>
          <w:rStyle w:val="CodeChar"/>
        </w:rPr>
        <w:t>word</w:t>
      </w:r>
      <w:r>
        <w:rPr>
          <w:lang w:val="ru-RU"/>
        </w:rPr>
        <w:t>.</w:t>
      </w:r>
      <w:r>
        <w:rPr>
          <w:lang w:val="bg-BG"/>
        </w:rPr>
        <w:t xml:space="preserve"> Създайте променлива за сумата на буквите.</w:t>
      </w:r>
    </w:p>
    <w:p w14:paraId="2C31E09D" w14:textId="77777777" w:rsidR="001C30E1" w:rsidRDefault="001C30E1" w:rsidP="001C30E1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62327D" wp14:editId="5637B5E2">
            <wp:extent cx="1581150" cy="955675"/>
            <wp:effectExtent l="9525" t="9525" r="9525" b="15875"/>
            <wp:docPr id="56" name="Картина 56" descr="D:\Download\Internship\C++Convert\7.For_Loops\Lab\Images\7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D:\Download\Internship\C++Convert\7.For_Loops\Lab\Images\7\init.pnginit"/>
                    <pic:cNvPicPr>
                      <a:picLocks noChangeAspect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55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82AB5F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lang w:val="bg-BG"/>
        </w:rPr>
        <w:t xml:space="preserve"> цикъл от </w:t>
      </w:r>
      <w:r>
        <w:rPr>
          <w:rStyle w:val="CodeChar"/>
          <w:lang w:val="ru-RU"/>
        </w:rPr>
        <w:t>0</w:t>
      </w:r>
      <w:r>
        <w:rPr>
          <w:lang w:val="bg-BG"/>
        </w:rPr>
        <w:t xml:space="preserve"> до </w:t>
      </w:r>
      <w:r>
        <w:rPr>
          <w:rStyle w:val="CodeChar"/>
        </w:rPr>
        <w:t>word</w:t>
      </w:r>
      <w:r>
        <w:rPr>
          <w:rStyle w:val="CodeChar"/>
          <w:lang w:val="ru-RU"/>
        </w:rPr>
        <w:t>.</w:t>
      </w:r>
      <w:r>
        <w:rPr>
          <w:rStyle w:val="CodeChar"/>
        </w:rPr>
        <w:t>length()</w:t>
      </w:r>
      <w:r>
        <w:rPr>
          <w:lang w:val="ru-RU"/>
        </w:rPr>
        <w:t xml:space="preserve"> (</w:t>
      </w:r>
      <w:r>
        <w:rPr>
          <w:lang w:val="bg-BG"/>
        </w:rPr>
        <w:t>дължината на текста).</w:t>
      </w:r>
    </w:p>
    <w:p w14:paraId="7FF52829" w14:textId="77777777" w:rsidR="001C30E1" w:rsidRDefault="001C30E1" w:rsidP="001C30E1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2497C17" wp14:editId="482A41CA">
            <wp:extent cx="3517265" cy="1496060"/>
            <wp:effectExtent l="9525" t="9525" r="16510" b="18415"/>
            <wp:docPr id="58" name="Картина 58" descr="D:\Download\Internship\C++Convert\7.For_Loops\Lab\Images\7\whileEmpty.pngwhile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D:\Download\Internship\C++Convert\7.For_Loops\Lab\Images\7\whileEmpty.pngwhileEmpty"/>
                    <pic:cNvPicPr>
                      <a:picLocks noChangeAspect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7265" cy="1496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12A620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верете всяка буква </w:t>
      </w:r>
      <w:r>
        <w:rPr>
          <w:rStyle w:val="CodeChar"/>
        </w:rPr>
        <w:t>word</w:t>
      </w:r>
      <w:r>
        <w:rPr>
          <w:rStyle w:val="CodeChar"/>
          <w:lang w:val="ru-RU"/>
        </w:rPr>
        <w:t>[</w:t>
      </w:r>
      <w:r>
        <w:rPr>
          <w:rStyle w:val="CodeChar"/>
        </w:rPr>
        <w:t>i</w:t>
      </w:r>
      <w:r>
        <w:rPr>
          <w:rStyle w:val="CodeChar"/>
          <w:lang w:val="ru-RU"/>
        </w:rPr>
        <w:t>]</w:t>
      </w:r>
      <w:r>
        <w:rPr>
          <w:lang w:val="bg-BG"/>
        </w:rPr>
        <w:t xml:space="preserve"> дали е гласна и съответно добавете към сумата стойността й:</w:t>
      </w:r>
    </w:p>
    <w:p w14:paraId="36BAB7D9" w14:textId="50E41505" w:rsidR="001C30E1" w:rsidRPr="001C30E1" w:rsidRDefault="001C30E1" w:rsidP="001C30E1">
      <w:pPr>
        <w:pStyle w:val="ListParagraph"/>
        <w:spacing w:before="1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82ACE82" wp14:editId="3D4108D3">
            <wp:extent cx="3249930" cy="2540000"/>
            <wp:effectExtent l="9525" t="9525" r="17145" b="12700"/>
            <wp:docPr id="49" name="Картина 49" descr="D:\Download\Internship\C++Convert\7.For_Loops\Lab\Images\7\fullIf.pngfull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49" descr="D:\Download\Internship\C++Convert\7.For_Loops\Lab\Images\7\fullIf.pngfullIf"/>
                    <pic:cNvPicPr>
                      <a:picLocks noChangeAspect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9930" cy="2540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A5ED0B1" w14:textId="5D1DE692" w:rsidR="00AF1571" w:rsidRDefault="00AF1571" w:rsidP="001C30E1">
      <w:pPr>
        <w:pStyle w:val="Heading2"/>
      </w:pPr>
      <w:r>
        <w:t>Сумиране на числа</w:t>
      </w:r>
    </w:p>
    <w:p w14:paraId="149B559C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</w:t>
      </w:r>
      <w:r w:rsidRPr="00753B60">
        <w:rPr>
          <w:b/>
          <w:lang w:val="bg-BG"/>
        </w:rPr>
        <w:t xml:space="preserve">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noProof/>
          <w:lang w:val="bg-BG"/>
        </w:rPr>
        <w:t>на брой</w:t>
      </w:r>
      <w:r w:rsidRPr="00753B60">
        <w:rPr>
          <w:b/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въведени от потребителя </w:t>
      </w:r>
      <w:r w:rsidRPr="00753B60">
        <w:rPr>
          <w:b/>
          <w:lang w:val="bg-BG"/>
        </w:rPr>
        <w:t>и ги сумира</w:t>
      </w:r>
      <w:r w:rsidRPr="00F06E97">
        <w:rPr>
          <w:lang w:val="bg-BG"/>
        </w:rPr>
        <w:t>.</w:t>
      </w:r>
    </w:p>
    <w:p w14:paraId="26300230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първия ред на входа се въвежда броят числа </w:t>
      </w:r>
      <w:r w:rsidRPr="00753B60">
        <w:rPr>
          <w:rStyle w:val="CodeChar"/>
        </w:rPr>
        <w:t>n</w:t>
      </w:r>
      <w:r w:rsidRPr="00F06E97">
        <w:rPr>
          <w:lang w:val="bg-BG"/>
        </w:rPr>
        <w:t>.</w:t>
      </w:r>
    </w:p>
    <w:p w14:paraId="1AD0ADFA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следващите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lang w:val="bg-BG"/>
        </w:rPr>
        <w:t>реда се въвежда по едно цяло число</w:t>
      </w:r>
      <w:r w:rsidRPr="00F06E97">
        <w:rPr>
          <w:lang w:val="bg-BG"/>
        </w:rPr>
        <w:t>.</w:t>
      </w:r>
    </w:p>
    <w:p w14:paraId="52AF0EAF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Програмата трябва да прочете числ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да ги сумира и да отпечата сумата им</w:t>
      </w:r>
      <w:r w:rsidRPr="00F06E97">
        <w:rPr>
          <w:lang w:val="bg-BG"/>
        </w:rPr>
        <w:t xml:space="preserve">. </w:t>
      </w:r>
    </w:p>
    <w:p w14:paraId="26FC7DDD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434454" w:rsidRPr="004C40B4" w14:paraId="02CD3993" w14:textId="77777777" w:rsidTr="00434454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754E2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449B05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FBC8A9" w14:textId="77777777" w:rsidR="0043445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4DDDE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47A18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0D202B" w14:textId="77777777" w:rsidR="00434454" w:rsidRPr="004874C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98072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586FB0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19611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8A6EFED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F4AB7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20C5F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D173B2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50760A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434454" w:rsidRPr="00067701" w14:paraId="47059F3E" w14:textId="77777777" w:rsidTr="00434454">
        <w:tc>
          <w:tcPr>
            <w:tcW w:w="736" w:type="dxa"/>
          </w:tcPr>
          <w:p w14:paraId="16266B0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5AE404D1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0</w:t>
            </w:r>
          </w:p>
          <w:p w14:paraId="7899B5A4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3BDA4E1D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379F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9BB560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3</w:t>
            </w:r>
          </w:p>
          <w:p w14:paraId="0B8A153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10</w:t>
            </w:r>
          </w:p>
          <w:p w14:paraId="4B5DBE8B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6663BE39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1B8587D8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CB93BF6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93E4C0C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</w:t>
            </w:r>
          </w:p>
          <w:p w14:paraId="05F82F9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5</w:t>
            </w:r>
          </w:p>
          <w:p w14:paraId="1D479046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5D769908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7</w:t>
            </w:r>
          </w:p>
          <w:p w14:paraId="29D9AC50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1EB43BD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67E16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3FC8EC" w14:textId="77777777" w:rsidR="00434454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10BD3AA" w14:textId="77777777" w:rsidR="00D86101" w:rsidRPr="00D86101" w:rsidRDefault="00D86101" w:rsidP="008A2523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844" w:type="dxa"/>
          </w:tcPr>
          <w:p w14:paraId="3DC3D0A3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C27D9AE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6ACB2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844" w:type="dxa"/>
          </w:tcPr>
          <w:p w14:paraId="29AC0341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22F9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lastRenderedPageBreak/>
        <w:t>Насоки</w:t>
      </w:r>
    </w:p>
    <w:p w14:paraId="58D1FF53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Първо въведете едно число </w:t>
      </w:r>
      <w:r>
        <w:rPr>
          <w:rStyle w:val="CodeChar"/>
        </w:rPr>
        <w:t>n</w:t>
      </w:r>
      <w:r>
        <w:rPr>
          <w:lang w:val="bg-BG"/>
        </w:rPr>
        <w:t xml:space="preserve"> (броят числа, които предстои да бъдат въведени).</w:t>
      </w:r>
    </w:p>
    <w:p w14:paraId="0B3CEEF2" w14:textId="77777777" w:rsid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D8017CB" wp14:editId="561D7859">
            <wp:extent cx="1208405" cy="530860"/>
            <wp:effectExtent l="9525" t="9525" r="10795" b="12065"/>
            <wp:docPr id="35" name="Картина 15" descr="D:\Download\Internship\C++Convert\7.For_Loops\Lab\Images\3\init_1.pngini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D:\Download\Internship\C++Convert\7.For_Loops\Lab\Images\3\init_1.pnginit_1"/>
                    <pic:cNvPicPr>
                      <a:picLocks noChangeAspect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530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A768F8" w14:textId="776153F0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а </w:t>
      </w:r>
      <w:r>
        <w:rPr>
          <w:lang w:val="ru-RU"/>
        </w:rPr>
        <w:t xml:space="preserve">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0</w:t>
      </w:r>
      <w:r>
        <w:rPr>
          <w:lang w:val="ru-RU"/>
        </w:rPr>
        <w:t xml:space="preserve"> , </w:t>
      </w:r>
      <w:r>
        <w:rPr>
          <w:lang w:val="bg-BG"/>
        </w:rPr>
        <w:t>която ще държи сумата на числата</w:t>
      </w:r>
      <w:r>
        <w:rPr>
          <w:lang w:val="ru-RU"/>
        </w:rPr>
        <w:t>.</w:t>
      </w:r>
      <w:r>
        <w:rPr>
          <w:lang w:val="bg-BG"/>
        </w:rPr>
        <w:t xml:space="preserve"> (в началото няма още прочетени числа и съответно сумата е равна на 0).</w:t>
      </w:r>
    </w:p>
    <w:p w14:paraId="2072CEA2" w14:textId="77777777" w:rsidR="008F6B6E" w:rsidRDefault="008F6B6E" w:rsidP="008F6B6E">
      <w:pPr>
        <w:spacing w:before="120"/>
        <w:ind w:left="720"/>
      </w:pPr>
      <w:r>
        <w:rPr>
          <w:noProof/>
          <w:lang w:val="bg-BG" w:eastAsia="bg-BG"/>
        </w:rPr>
        <w:drawing>
          <wp:inline distT="0" distB="0" distL="0" distR="0" wp14:anchorId="439ED19D" wp14:editId="3EDC415D">
            <wp:extent cx="1208405" cy="238125"/>
            <wp:effectExtent l="9525" t="9525" r="10795" b="9525"/>
            <wp:docPr id="37" name="Картина 5" descr="D:\Download\Internship\C++Convert\7.For_Loops\Lab\Images\3\init_sum.pnginit_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D:\Download\Internship\C++Convert\7.For_Loops\Lab\Images\3\init_sum.pnginit_sum"/>
                    <pic:cNvPicPr>
                      <a:picLocks noChangeAspect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2381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F6DDCD6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го прибавете към сумата </w:t>
      </w:r>
      <w:r>
        <w:rPr>
          <w:rStyle w:val="CodeChar"/>
          <w:lang w:val="ru-RU"/>
        </w:rPr>
        <w:t>(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+ </w:t>
      </w:r>
      <w:r>
        <w:rPr>
          <w:rStyle w:val="CodeChar"/>
        </w:rPr>
        <w:t>num</w:t>
      </w:r>
      <w:r>
        <w:rPr>
          <w:lang w:val="bg-BG"/>
        </w:rPr>
        <w:t>)</w:t>
      </w:r>
      <w:r>
        <w:rPr>
          <w:lang w:val="ru-RU"/>
        </w:rPr>
        <w:t>.</w:t>
      </w:r>
    </w:p>
    <w:p w14:paraId="64BE0297" w14:textId="77777777" w:rsidR="008F6B6E" w:rsidRDefault="008F6B6E" w:rsidP="008F6B6E">
      <w:pPr>
        <w:spacing w:before="120"/>
        <w:ind w:firstLine="720"/>
      </w:pPr>
      <w:r>
        <w:rPr>
          <w:noProof/>
          <w:lang w:val="bg-BG" w:eastAsia="bg-BG"/>
        </w:rPr>
        <w:drawing>
          <wp:inline distT="0" distB="0" distL="0" distR="0" wp14:anchorId="22C451A5" wp14:editId="607CFE02">
            <wp:extent cx="2816860" cy="2384425"/>
            <wp:effectExtent l="9525" t="9525" r="12065" b="15875"/>
            <wp:docPr id="38" name="Картина 17" descr="D:\Download\Internship\C++Convert\7.For_Loops\Lab\Images\3\full.png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D:\Download\Internship\C++Convert\7.For_Loops\Lab\Images\3\full.pngfull"/>
                    <pic:cNvPicPr>
                      <a:picLocks noChangeAspect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6860" cy="2384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7636A4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>Накрая отпечатайте получената сума.</w:t>
      </w:r>
    </w:p>
    <w:p w14:paraId="525E20F3" w14:textId="64ACD064" w:rsidR="008F6B6E" w:rsidRDefault="008F6B6E" w:rsidP="008F6B6E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6296F1D" wp14:editId="6E9883F3">
            <wp:extent cx="1459865" cy="327660"/>
            <wp:effectExtent l="9525" t="9525" r="16510" b="15240"/>
            <wp:docPr id="39" name="Картина 8" descr="D:\Download\Internship\C++Convert\7.For_Loops\Lab\Images\3\out.png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Lab\Images\3\out.pngout"/>
                    <pic:cNvPicPr>
                      <a:picLocks noChangeAspect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9865" cy="3279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89EF86" w14:textId="707EFA88" w:rsidR="00992A8E" w:rsidRPr="00FF0E45" w:rsidRDefault="00992A8E" w:rsidP="00992A8E">
      <w:pPr>
        <w:pStyle w:val="Heading2"/>
      </w:pPr>
      <w:r>
        <w:t>Редица цели числа</w:t>
      </w:r>
    </w:p>
    <w:p w14:paraId="4DB6C03F" w14:textId="21D26908" w:rsidR="00992A8E" w:rsidRPr="00EC0707" w:rsidRDefault="00992A8E" w:rsidP="00992A8E">
      <w:pPr>
        <w:spacing w:before="40" w:after="40"/>
        <w:rPr>
          <w:lang w:val="bg-BG"/>
        </w:rPr>
      </w:pPr>
      <w:r>
        <w:rPr>
          <w:lang w:val="bg-BG"/>
        </w:rPr>
        <w:t>Напишете програма, която чете</w:t>
      </w:r>
      <w:r w:rsidR="001C465C">
        <w:t xml:space="preserve"> </w:t>
      </w:r>
      <w:r w:rsidR="001C465C" w:rsidRPr="003054E3">
        <w:rPr>
          <w:b/>
        </w:rPr>
        <w:t>n</w:t>
      </w:r>
      <w:r w:rsidR="003054E3" w:rsidRPr="003054E3">
        <w:rPr>
          <w:b/>
          <w:lang w:val="bg-BG"/>
        </w:rPr>
        <w:t xml:space="preserve"> на брой</w:t>
      </w:r>
      <w:r w:rsidRPr="003054E3">
        <w:rPr>
          <w:b/>
          <w:lang w:val="bg-BG"/>
        </w:rPr>
        <w:t xml:space="preserve"> </w:t>
      </w:r>
      <w:r w:rsidRPr="00FF0E45">
        <w:rPr>
          <w:rStyle w:val="Strong"/>
          <w:lang w:val="bg-BG"/>
        </w:rPr>
        <w:t>цели числа</w:t>
      </w:r>
      <w:r w:rsidRPr="00137D2F">
        <w:rPr>
          <w:lang w:val="ru-RU"/>
        </w:rPr>
        <w:t>.</w:t>
      </w:r>
      <w:r>
        <w:rPr>
          <w:lang w:val="bg-BG"/>
        </w:rPr>
        <w:t xml:space="preserve"> Принтирайте </w:t>
      </w:r>
      <w:r w:rsidRPr="00FF0E45">
        <w:rPr>
          <w:rStyle w:val="Strong"/>
          <w:lang w:val="bg-BG"/>
        </w:rPr>
        <w:t>най-голямото</w:t>
      </w:r>
      <w:r>
        <w:rPr>
          <w:lang w:val="bg-BG"/>
        </w:rPr>
        <w:t xml:space="preserve"> и </w:t>
      </w:r>
      <w:r w:rsidRPr="00FF0E45">
        <w:rPr>
          <w:rStyle w:val="Strong"/>
          <w:lang w:val="bg-BG"/>
        </w:rPr>
        <w:t>най-малкото</w:t>
      </w:r>
      <w:r>
        <w:rPr>
          <w:lang w:val="bg-BG"/>
        </w:rPr>
        <w:t xml:space="preserve"> число сред въведените.</w:t>
      </w:r>
    </w:p>
    <w:p w14:paraId="76F9FF2F" w14:textId="77777777" w:rsidR="00992A8E" w:rsidRPr="00FF0E45" w:rsidRDefault="00992A8E" w:rsidP="00992A8E">
      <w:pPr>
        <w:pStyle w:val="Heading3"/>
        <w:spacing w:before="40"/>
        <w:rPr>
          <w:lang w:val="bg-BG"/>
        </w:rPr>
      </w:pPr>
      <w:r w:rsidRPr="00FF0E45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F90021" w:rsidRPr="004C40B4" w14:paraId="3667ECD4" w14:textId="77777777" w:rsidTr="00B57EE1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FBFA728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67C97C1" w14:textId="3FB1406D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8216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4493799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7E6A581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</w:tr>
      <w:tr w:rsidR="00F90021" w:rsidRPr="00AD553E" w14:paraId="60312FB3" w14:textId="77777777" w:rsidTr="00B57EE1">
        <w:trPr>
          <w:trHeight w:val="1126"/>
        </w:trPr>
        <w:tc>
          <w:tcPr>
            <w:tcW w:w="0" w:type="auto"/>
          </w:tcPr>
          <w:p w14:paraId="15E58345" w14:textId="20E9A212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4BF545E0" w14:textId="4A6B6A9A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10</w:t>
            </w:r>
          </w:p>
          <w:p w14:paraId="1B867972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20</w:t>
            </w:r>
          </w:p>
          <w:p w14:paraId="10EDC07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304</w:t>
            </w:r>
          </w:p>
          <w:p w14:paraId="0BFC611B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</w:t>
            </w:r>
          </w:p>
          <w:p w14:paraId="0A3AB7F3" w14:textId="03930E52" w:rsidR="00F90021" w:rsidRPr="001703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50</w:t>
            </w:r>
          </w:p>
        </w:tc>
        <w:tc>
          <w:tcPr>
            <w:tcW w:w="0" w:type="auto"/>
          </w:tcPr>
          <w:p w14:paraId="09AFAC8A" w14:textId="6A44D487" w:rsidR="00F90021" w:rsidRPr="007263C3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ax number: 304</w:t>
            </w:r>
          </w:p>
          <w:p w14:paraId="337AD3A5" w14:textId="77777777" w:rsidR="00F90021" w:rsidRPr="00AD553E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0A162C8C" w14:textId="77777777" w:rsidR="00F90021" w:rsidRPr="00067701" w:rsidRDefault="00F90021" w:rsidP="003D761E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32F369CB" w14:textId="3F2E5D8C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  <w:p w14:paraId="0FB7B4E7" w14:textId="7A914AE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50</w:t>
            </w:r>
          </w:p>
          <w:p w14:paraId="15A3C4A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5</w:t>
            </w:r>
          </w:p>
          <w:p w14:paraId="46BD1AFB" w14:textId="77777777" w:rsidR="00F90021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</w:t>
            </w:r>
          </w:p>
          <w:p w14:paraId="5FC0EBDE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072597F1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</w:t>
            </w:r>
          </w:p>
          <w:p w14:paraId="4044606C" w14:textId="2C5601D6" w:rsidR="00F90021" w:rsidRPr="00481009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0</w:t>
            </w:r>
          </w:p>
        </w:tc>
        <w:tc>
          <w:tcPr>
            <w:tcW w:w="0" w:type="auto"/>
          </w:tcPr>
          <w:p w14:paraId="1A33EE9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>Max number: 1000</w:t>
            </w:r>
          </w:p>
          <w:p w14:paraId="5556060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 xml:space="preserve">Min number: </w:t>
            </w:r>
            <w:r>
              <w:rPr>
                <w:rFonts w:ascii="Consolas" w:hAnsi="Consolas"/>
                <w:lang w:val="en-GB"/>
              </w:rPr>
              <w:t>0</w:t>
            </w:r>
          </w:p>
        </w:tc>
      </w:tr>
    </w:tbl>
    <w:p w14:paraId="3CCD58C1" w14:textId="77777777" w:rsidR="008F6B6E" w:rsidRDefault="008F6B6E" w:rsidP="008F6B6E">
      <w:pPr>
        <w:pStyle w:val="Heading3"/>
        <w:rPr>
          <w:rStyle w:val="Strong"/>
          <w:bCs w:val="0"/>
          <w:lang w:val="bg-BG"/>
        </w:rPr>
      </w:pPr>
      <w:r>
        <w:rPr>
          <w:lang w:val="bg-BG"/>
        </w:rPr>
        <w:t>Насоки</w:t>
      </w:r>
    </w:p>
    <w:p w14:paraId="2CD2A753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bCs/>
          <w:lang w:val="bg-BG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две променливи от тип цяло число, като променливата, в която ще пазите най-голямото число започва от възможно най-малкото число за типа, а променливата, в която ще пазите най-</w:t>
      </w:r>
      <w:r>
        <w:rPr>
          <w:rStyle w:val="Strong"/>
          <w:lang w:val="bg-BG"/>
        </w:rPr>
        <w:lastRenderedPageBreak/>
        <w:t>малкото число започва от възможно най-голямото число за типа.</w:t>
      </w:r>
      <w:r>
        <w:rPr>
          <w:lang w:val="ru-RU"/>
        </w:rPr>
        <w:t xml:space="preserve"> </w:t>
      </w:r>
      <w:r>
        <w:rPr>
          <w:lang w:val="bg-BG"/>
        </w:rPr>
        <w:t xml:space="preserve">Константите </w:t>
      </w:r>
      <w:r>
        <w:rPr>
          <w:b/>
          <w:bCs/>
        </w:rPr>
        <w:t xml:space="preserve">INT_MAX </w:t>
      </w:r>
      <w:r>
        <w:rPr>
          <w:lang w:val="bg-BG"/>
        </w:rPr>
        <w:t xml:space="preserve">и </w:t>
      </w:r>
      <w:r>
        <w:rPr>
          <w:b/>
          <w:bCs/>
        </w:rPr>
        <w:t xml:space="preserve">INT_MIN </w:t>
      </w:r>
      <w:r>
        <w:rPr>
          <w:lang w:val="bg-BG"/>
        </w:rPr>
        <w:t xml:space="preserve">се намират в библиотеката </w:t>
      </w:r>
      <w:r>
        <w:rPr>
          <w:b/>
          <w:bCs/>
        </w:rPr>
        <w:t>&lt;</w:t>
      </w:r>
      <w:proofErr w:type="spellStart"/>
      <w:r>
        <w:rPr>
          <w:b/>
          <w:bCs/>
        </w:rPr>
        <w:t>climits</w:t>
      </w:r>
      <w:proofErr w:type="spellEnd"/>
      <w:r>
        <w:rPr>
          <w:b/>
          <w:bCs/>
        </w:rPr>
        <w:t>&gt;</w:t>
      </w:r>
    </w:p>
    <w:p w14:paraId="2869F25F" w14:textId="784297B2" w:rsidR="008F6B6E" w:rsidRDefault="00173E4B" w:rsidP="008F6B6E">
      <w:pPr>
        <w:spacing w:before="40" w:after="40"/>
        <w:ind w:firstLine="504"/>
        <w:rPr>
          <w:lang w:val="bg-BG" w:eastAsia="bg-BG"/>
        </w:rPr>
      </w:pPr>
      <w:r>
        <w:rPr>
          <w:noProof/>
        </w:rPr>
        <w:drawing>
          <wp:inline distT="0" distB="0" distL="0" distR="0" wp14:anchorId="2DC2859F" wp14:editId="1A8CE547">
            <wp:extent cx="2057400" cy="466725"/>
            <wp:effectExtent l="0" t="0" r="0" b="9525"/>
            <wp:docPr id="183425597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25597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EA7A" w14:textId="77777777" w:rsidR="008F6B6E" w:rsidRDefault="008F6B6E" w:rsidP="008F6B6E">
      <w:pPr>
        <w:spacing w:before="40" w:after="40"/>
        <w:ind w:firstLine="504"/>
        <w:rPr>
          <w:lang w:val="bg-BG" w:eastAsia="bg-BG"/>
        </w:rPr>
      </w:pPr>
    </w:p>
    <w:p w14:paraId="76C6F421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променлива</w:t>
      </w:r>
      <w:r>
        <w:rPr>
          <w:rStyle w:val="Strong"/>
        </w:rPr>
        <w:t xml:space="preserve"> n</w:t>
      </w:r>
      <w:r>
        <w:rPr>
          <w:rStyle w:val="Strong"/>
          <w:lang w:val="bg-BG"/>
        </w:rPr>
        <w:t>, която да чете броя числа, които ще бъдат прочетени.</w:t>
      </w:r>
    </w:p>
    <w:p w14:paraId="49907D77" w14:textId="77777777" w:rsidR="008F6B6E" w:rsidRDefault="008F6B6E" w:rsidP="008F6B6E">
      <w:pPr>
        <w:spacing w:before="40" w:after="40"/>
        <w:ind w:left="144" w:firstLine="360"/>
      </w:pPr>
      <w:r>
        <w:rPr>
          <w:noProof/>
        </w:rPr>
        <w:drawing>
          <wp:inline distT="0" distB="0" distL="0" distR="0" wp14:anchorId="6108C240" wp14:editId="2810FE33">
            <wp:extent cx="1242060" cy="557530"/>
            <wp:effectExtent l="9525" t="9525" r="15240" b="13970"/>
            <wp:docPr id="34" name="Picture 34" descr="D:\Download\Internship\C++Convert\7.For_Loops\Lab\Images\4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:\Download\Internship\C++Convert\7.For_Loops\Lab\Images\4\n.pngn"/>
                    <pic:cNvPicPr>
                      <a:picLocks noChangeAspect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557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2A123A" w14:textId="77777777" w:rsidR="008F6B6E" w:rsidRDefault="008F6B6E" w:rsidP="008F6B6E">
      <w:pPr>
        <w:spacing w:before="40" w:after="40"/>
        <w:ind w:left="144" w:firstLine="360"/>
        <w:rPr>
          <w:lang w:val="en-GB"/>
        </w:rPr>
      </w:pPr>
    </w:p>
    <w:p w14:paraId="340A064D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</w:t>
      </w:r>
      <w:r>
        <w:rPr>
          <w:rStyle w:val="Strong"/>
          <w:lang w:val="bg-BG"/>
        </w:rPr>
        <w:t>.</w:t>
      </w:r>
    </w:p>
    <w:p w14:paraId="7FA07988" w14:textId="77777777" w:rsidR="008F6B6E" w:rsidRDefault="008F6B6E" w:rsidP="008F6B6E">
      <w:pPr>
        <w:spacing w:before="40" w:after="40"/>
        <w:ind w:firstLine="504"/>
      </w:pPr>
      <w:r>
        <w:t xml:space="preserve"> </w:t>
      </w:r>
      <w:r>
        <w:rPr>
          <w:noProof/>
        </w:rPr>
        <w:drawing>
          <wp:inline distT="0" distB="0" distL="0" distR="0" wp14:anchorId="2EF4A20D" wp14:editId="79F9970C">
            <wp:extent cx="3101340" cy="990600"/>
            <wp:effectExtent l="9525" t="9525" r="13335" b="9525"/>
            <wp:docPr id="33" name="Picture 33" descr="D:\Download\Internship\C++Convert\7.For_Loops\Lab\Images\4\partWhile.pngpart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7.For_Loops\Lab\Images\4\partWhile.pngpartWhile"/>
                    <pic:cNvPicPr>
                      <a:picLocks noChangeAspect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990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635423" w14:textId="77777777" w:rsidR="008F6B6E" w:rsidRDefault="008F6B6E" w:rsidP="008F6B6E">
      <w:pPr>
        <w:spacing w:before="40" w:after="40"/>
        <w:ind w:firstLine="504"/>
        <w:rPr>
          <w:lang w:val="en-GB"/>
        </w:rPr>
      </w:pPr>
    </w:p>
    <w:p w14:paraId="5F9F94C2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Style w:val="Strong"/>
          <w:lang w:val="bg-BG"/>
        </w:rPr>
        <w:t>Проверете дали стойността е по-голяма и по-малка от променливите, които създадохте и ако е, ги презаписвайте. След края на цикъла отпечатайте най-голямото и най-малкото число.</w:t>
      </w:r>
    </w:p>
    <w:p w14:paraId="61D4D3C7" w14:textId="6DAC8FAB" w:rsidR="008F6B6E" w:rsidRPr="008F6B6E" w:rsidRDefault="008F6B6E" w:rsidP="008F6B6E">
      <w:pPr>
        <w:spacing w:before="40" w:after="40"/>
        <w:ind w:firstLine="360"/>
        <w:rPr>
          <w:bCs/>
        </w:rPr>
      </w:pPr>
      <w:r>
        <w:t xml:space="preserve">    </w:t>
      </w:r>
      <w:r>
        <w:rPr>
          <w:noProof/>
        </w:rPr>
        <w:drawing>
          <wp:inline distT="0" distB="0" distL="0" distR="0" wp14:anchorId="7724AEC0" wp14:editId="35664096">
            <wp:extent cx="3582118" cy="2557807"/>
            <wp:effectExtent l="19050" t="19050" r="18415" b="13970"/>
            <wp:docPr id="36" name="Picture 36" descr="D:\Download\Internship\C++Convert\7.For_Loops\Lab\Images\4\fullWhile.pngfull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:\Download\Internship\C++Convert\7.For_Loops\Lab\Images\4\fullWhile.pngfullWhile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0113" cy="25635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EDEDD5" w14:textId="223B8E75" w:rsidR="00AF1571" w:rsidRDefault="00AF1571" w:rsidP="00992A8E">
      <w:pPr>
        <w:pStyle w:val="Heading2"/>
      </w:pPr>
      <w:r>
        <w:t>Лява и дясна сума</w:t>
      </w:r>
    </w:p>
    <w:p w14:paraId="0724916D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F06E97">
        <w:rPr>
          <w:b/>
          <w:lang w:val="bg-BG"/>
        </w:rPr>
        <w:t>2</w:t>
      </w:r>
      <w:r>
        <w:rPr>
          <w:b/>
          <w:lang w:val="bg-BG"/>
        </w:rPr>
        <w:t xml:space="preserve"> </w:t>
      </w:r>
      <w:r w:rsidRPr="00F06E97">
        <w:rPr>
          <w:b/>
          <w:lang w:val="bg-BG"/>
        </w:rPr>
        <w:t>*</w:t>
      </w:r>
      <w:r>
        <w:rPr>
          <w:b/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 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лява сума</w:t>
      </w:r>
      <w:r w:rsidRPr="00F06E97">
        <w:rPr>
          <w:noProof/>
          <w:lang w:val="bg-BG"/>
        </w:rPr>
        <w:t xml:space="preserve">) </w:t>
      </w:r>
      <w:r w:rsidRPr="00753B60">
        <w:rPr>
          <w:lang w:val="bg-BG"/>
        </w:rPr>
        <w:t xml:space="preserve">е равна на </w:t>
      </w:r>
      <w:r w:rsidRPr="00753B60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дясна сума</w:t>
      </w:r>
      <w:r w:rsidRPr="00F06E97">
        <w:rPr>
          <w:lang w:val="bg-BG"/>
        </w:rPr>
        <w:t xml:space="preserve">). </w:t>
      </w:r>
      <w:r w:rsidRPr="00753B60">
        <w:rPr>
          <w:lang w:val="bg-BG"/>
        </w:rPr>
        <w:t xml:space="preserve">При равенство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сумата</w:t>
      </w:r>
      <w:r w:rsidRPr="00F06E97">
        <w:rPr>
          <w:lang w:val="bg-BG"/>
        </w:rPr>
        <w:t xml:space="preserve">; </w:t>
      </w:r>
      <w:r w:rsidRPr="00753B60">
        <w:rPr>
          <w:lang w:val="bg-BG"/>
        </w:rPr>
        <w:t xml:space="preserve">иначе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No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разликат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Разликата се изчислява като положително число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по абсолютна стойност</w:t>
      </w:r>
      <w:r w:rsidRPr="00F06E97">
        <w:rPr>
          <w:lang w:val="bg-BG"/>
        </w:rPr>
        <w:t xml:space="preserve">). </w:t>
      </w:r>
    </w:p>
    <w:p w14:paraId="5067D2A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E114E2" w:rsidRPr="004C40B4" w14:paraId="72149F06" w14:textId="77777777" w:rsidTr="00A26AA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08FBFA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5B77F37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6B9808D7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981239" w14:textId="77777777" w:rsid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EFFE0C2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95E5A54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3BC18EA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114E2" w:rsidRPr="00067701" w14:paraId="50DE5D5E" w14:textId="77777777" w:rsidTr="00A26AA7">
        <w:tc>
          <w:tcPr>
            <w:tcW w:w="736" w:type="dxa"/>
          </w:tcPr>
          <w:p w14:paraId="1C25971A" w14:textId="77777777" w:rsidR="00E114E2" w:rsidRPr="00C8635D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692285E7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C77D75E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0</w:t>
            </w:r>
          </w:p>
          <w:p w14:paraId="4C8E12EE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60</w:t>
            </w:r>
          </w:p>
          <w:p w14:paraId="01790FF4" w14:textId="77777777" w:rsidR="00E114E2" w:rsidRPr="007E1AEE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1C65AECD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lastRenderedPageBreak/>
              <w:t>Yes, sum = 100</w:t>
            </w:r>
          </w:p>
        </w:tc>
        <w:tc>
          <w:tcPr>
            <w:tcW w:w="2590" w:type="dxa"/>
          </w:tcPr>
          <w:p w14:paraId="03EFB9EE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1EBC9B12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95B4D4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2</w:t>
            </w:r>
          </w:p>
          <w:p w14:paraId="3E46FC73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0</w:t>
            </w:r>
          </w:p>
          <w:p w14:paraId="444F9840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</w:t>
            </w:r>
          </w:p>
          <w:p w14:paraId="3C90AC3D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lastRenderedPageBreak/>
              <w:t>50</w:t>
            </w:r>
          </w:p>
          <w:p w14:paraId="152C6399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62F5AA57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lastRenderedPageBreak/>
              <w:t>No, diff = 1</w:t>
            </w:r>
          </w:p>
        </w:tc>
        <w:tc>
          <w:tcPr>
            <w:tcW w:w="2081" w:type="dxa"/>
          </w:tcPr>
          <w:p w14:paraId="0594A992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0+9 ≠ 50+50</w:t>
            </w:r>
          </w:p>
          <w:p w14:paraId="3339F0F9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620A6C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4F8F6BA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t>.</w:t>
      </w:r>
    </w:p>
    <w:p w14:paraId="1E1E2666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D371812" wp14:editId="75A36C29">
            <wp:extent cx="1547495" cy="736600"/>
            <wp:effectExtent l="9525" t="9525" r="14605" b="15875"/>
            <wp:docPr id="32" name="Картина 32" descr="D:\Download\Internship\C++Convert\7.For_Loops\Lab\Images\5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D:\Download\Internship\C++Convert\7.For_Loops\Lab\Images\5\n.pngn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7379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B3CEF5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>Създайте променливи за сумата на лявата и дясната половина.</w:t>
      </w:r>
    </w:p>
    <w:p w14:paraId="5E172D72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9796A64" wp14:editId="61F33DCA">
            <wp:extent cx="2125345" cy="535940"/>
            <wp:effectExtent l="9525" t="9525" r="17780" b="16510"/>
            <wp:docPr id="51" name="Картина 51" descr="D:\Download\Internship\C++Convert\7.For_Loops\Lab\Images\5\leftRight.pngleft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D:\Download\Internship\C++Convert\7.For_Loops\Lab\Images\5\leftRight.pngleftRight"/>
                    <pic:cNvPicPr>
                      <a:picLocks noChangeAspect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5345" cy="535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376134" w14:textId="77777777" w:rsidR="008F6B6E" w:rsidRDefault="008F6B6E" w:rsidP="008F6B6E">
      <w:pPr>
        <w:spacing w:before="120"/>
        <w:rPr>
          <w:lang w:val="bg-BG" w:eastAsia="bg-BG"/>
        </w:rPr>
      </w:pPr>
    </w:p>
    <w:p w14:paraId="7998EC37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b/>
          <w:lang w:val="bg-BG"/>
        </w:rPr>
        <w:t>цикъл за лявата половина</w:t>
      </w:r>
      <w:r>
        <w:rPr>
          <w:lang w:val="bg-BG"/>
        </w:rPr>
        <w:t xml:space="preserve"> като прочитате число </w:t>
      </w:r>
      <w:r>
        <w:rPr>
          <w:rStyle w:val="CodeChar"/>
        </w:rPr>
        <w:t>num</w:t>
      </w:r>
      <w:r>
        <w:rPr>
          <w:lang w:val="bg-BG"/>
        </w:rPr>
        <w:t xml:space="preserve"> на всеки ред и го сумирайте към </w:t>
      </w:r>
      <w:r>
        <w:rPr>
          <w:rStyle w:val="CodeChar"/>
        </w:rPr>
        <w:t>leftSum</w:t>
      </w:r>
      <w:r>
        <w:rPr>
          <w:lang w:val="bg-BG"/>
        </w:rPr>
        <w:t>.</w:t>
      </w:r>
    </w:p>
    <w:p w14:paraId="7AAB027F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B9668D1" wp14:editId="643FEC1F">
            <wp:extent cx="2439670" cy="1195070"/>
            <wp:effectExtent l="9525" t="9525" r="17780" b="14605"/>
            <wp:docPr id="52" name="Картина 52" descr="D:\Download\Internship\C++Convert\7.For_Loops\Lab\Images\5\leftSum.pnglef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D:\Download\Internship\C++Convert\7.For_Loops\Lab\Images\5\leftSum.pngleftSum"/>
                    <pic:cNvPicPr>
                      <a:picLocks noChangeAspect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670" cy="1195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8BC08B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ru-RU"/>
        </w:rPr>
      </w:pPr>
      <w:r>
        <w:rPr>
          <w:lang w:val="bg-BG"/>
        </w:rPr>
        <w:t>Аналогично направете същото и за дясната половина.</w:t>
      </w:r>
    </w:p>
    <w:p w14:paraId="45665875" w14:textId="77777777" w:rsidR="008F6B6E" w:rsidRDefault="008F6B6E" w:rsidP="008F6B6E">
      <w:pPr>
        <w:spacing w:before="120"/>
        <w:ind w:left="720"/>
        <w:rPr>
          <w:lang w:val="en-GB" w:eastAsia="bg-BG"/>
        </w:rPr>
      </w:pPr>
      <w:r>
        <w:rPr>
          <w:noProof/>
          <w:lang w:val="bg-BG" w:eastAsia="bg-BG"/>
        </w:rPr>
        <w:drawing>
          <wp:inline distT="0" distB="0" distL="0" distR="0" wp14:anchorId="03524512" wp14:editId="063074EC">
            <wp:extent cx="2371090" cy="1123315"/>
            <wp:effectExtent l="9525" t="9525" r="10160" b="10160"/>
            <wp:docPr id="53" name="Картина 53" descr="D:\Download\Internship\C++Convert\7.For_Loops\Lab\Images\5\rightSum.pngrigh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D:\Download\Internship\C++Convert\7.For_Loops\Lab\Images\5\rightSum.pngrightSum"/>
                    <pic:cNvPicPr>
                      <a:picLocks noChangeAspect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1090" cy="1123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5C50AE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leftSum</w:t>
      </w:r>
      <w:r>
        <w:rPr>
          <w:lang w:val="ru-RU"/>
        </w:rPr>
        <w:t xml:space="preserve"> </w:t>
      </w:r>
      <w:r>
        <w:rPr>
          <w:rStyle w:val="CodeChar"/>
          <w:lang w:val="ru-RU"/>
        </w:rPr>
        <w:t>-</w:t>
      </w:r>
      <w:r>
        <w:rPr>
          <w:lang w:val="ru-RU"/>
        </w:rPr>
        <w:t xml:space="preserve"> </w:t>
      </w:r>
      <w:r>
        <w:rPr>
          <w:rStyle w:val="CodeChar"/>
        </w:rPr>
        <w:t>rightSum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1FC2B00" w14:textId="68F908E5" w:rsidR="008F6B6E" w:rsidRP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C0229C0" wp14:editId="4A087512">
            <wp:extent cx="3883025" cy="1221740"/>
            <wp:effectExtent l="9525" t="9525" r="12700" b="16510"/>
            <wp:docPr id="45" name="Картина 45" descr="D:\Download\Internship\C++Convert\7.For_Loops\Lab\Images\5\diffout.pngdiff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D:\Download\Internship\C++Convert\7.For_Loops\Lab\Images\5\diffout.pngdiffout"/>
                    <pic:cNvPicPr>
                      <a:picLocks noChangeAspect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1221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904DE3" w14:textId="14732FC4" w:rsidR="00AF1571" w:rsidRDefault="00AF1571" w:rsidP="00013776">
      <w:pPr>
        <w:pStyle w:val="Heading2"/>
        <w:tabs>
          <w:tab w:val="left" w:pos="540"/>
        </w:tabs>
      </w:pPr>
      <w:r>
        <w:t>Четна / нечетна сума</w:t>
      </w:r>
    </w:p>
    <w:p w14:paraId="1D893769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341F6EE4" w14:textId="77777777" w:rsidR="00DF0AEF" w:rsidRPr="00670DD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lastRenderedPageBreak/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34EE0010" w14:textId="77777777" w:rsidR="00DF0AE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</w:t>
      </w:r>
      <w:proofErr w:type="spellStart"/>
      <w:r w:rsidRPr="00670DDF">
        <w:rPr>
          <w:lang w:val="bg-BG"/>
        </w:rPr>
        <w:t>отпечат</w:t>
      </w:r>
      <w:proofErr w:type="spellEnd"/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29853A7C" w14:textId="77777777" w:rsidR="00DF0AEF" w:rsidRPr="00670DDF" w:rsidRDefault="00DF0AEF" w:rsidP="00DF0AEF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40ED06D2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05066E" w:rsidRPr="004C40B4" w14:paraId="237AF527" w14:textId="77777777" w:rsidTr="00D827D6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602B7F4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7FBFA514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762CF6FC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0C122A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1AF6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0F52A33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704D2410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A6D6FE6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6AAE9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EB876C7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25B1724F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05066E" w:rsidRPr="00067701" w14:paraId="7560A5F0" w14:textId="77777777" w:rsidTr="00D827D6">
        <w:tc>
          <w:tcPr>
            <w:tcW w:w="728" w:type="dxa"/>
          </w:tcPr>
          <w:p w14:paraId="3F1B925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1FC9DDC9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</w:t>
            </w:r>
          </w:p>
          <w:p w14:paraId="1E4E3B1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0</w:t>
            </w:r>
          </w:p>
          <w:p w14:paraId="3A3EB23C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60</w:t>
            </w:r>
          </w:p>
          <w:p w14:paraId="12487474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00A832A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Yes</w:t>
            </w:r>
          </w:p>
          <w:p w14:paraId="4FABE019" w14:textId="77777777" w:rsidR="0005066E" w:rsidRPr="00C74753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>
              <w:rPr>
                <w:rFonts w:ascii="Consolas" w:hAnsi="Consolas"/>
                <w:noProof/>
                <w:lang w:val="bg-BG"/>
              </w:rPr>
              <w:t>um = 7</w:t>
            </w:r>
            <w:r w:rsidRPr="00E114E2"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098" w:type="dxa"/>
          </w:tcPr>
          <w:p w14:paraId="0FC0F81A" w14:textId="77777777" w:rsidR="0005066E" w:rsidRPr="00E114E2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+60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+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78FAB44A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E3799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65BC4F53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</w:p>
          <w:p w14:paraId="043C0935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</w:t>
            </w:r>
          </w:p>
          <w:p w14:paraId="0E39F8D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  <w:p w14:paraId="610D227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53682A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2</w:t>
            </w:r>
          </w:p>
        </w:tc>
        <w:tc>
          <w:tcPr>
            <w:tcW w:w="1196" w:type="dxa"/>
          </w:tcPr>
          <w:p w14:paraId="4FF0AD9D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5F412D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70" w:type="dxa"/>
          </w:tcPr>
          <w:p w14:paraId="62704DE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>
              <w:rPr>
                <w:rFonts w:ascii="Consolas" w:hAnsi="Consolas"/>
                <w:noProof/>
                <w:color w:val="53682A"/>
              </w:rPr>
              <w:t>-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</w:p>
          <w:p w14:paraId="0969763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  <w:lang w:val="bg-BG"/>
              </w:rPr>
              <w:t>Diff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 w:rsidRPr="0005066E">
              <w:rPr>
                <w:rFonts w:ascii="Consolas" w:hAnsi="Consolas"/>
                <w:noProof/>
                <w:color w:val="00359E"/>
              </w:rPr>
              <w:t>4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3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DE96AB6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EAF81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FCDE31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</w:p>
          <w:p w14:paraId="48E4D518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0DCFC4A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76B7E05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0726EAEA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28" w:type="dxa"/>
          </w:tcPr>
          <w:p w14:paraId="7B0EBD3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7F7CE4C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>
              <w:rPr>
                <w:rFonts w:ascii="Consolas" w:hAnsi="Consolas"/>
                <w:noProof/>
                <w:color w:val="00359E"/>
              </w:rPr>
              <w:t>6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2</w:t>
            </w:r>
          </w:p>
        </w:tc>
      </w:tr>
    </w:tbl>
    <w:p w14:paraId="43B118B3" w14:textId="77777777" w:rsidR="008F6B6E" w:rsidRDefault="008F6B6E" w:rsidP="008F6B6E">
      <w:pPr>
        <w:pStyle w:val="Heading3"/>
        <w:rPr>
          <w:lang w:val="en-GB"/>
        </w:rPr>
      </w:pPr>
      <w:r>
        <w:rPr>
          <w:lang w:val="bg-BG"/>
        </w:rPr>
        <w:t>Насоки</w:t>
      </w:r>
    </w:p>
    <w:p w14:paraId="7C0D591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rPr>
          <w:lang w:val="bg-BG"/>
        </w:rPr>
        <w:t xml:space="preserve"> и направете </w:t>
      </w:r>
      <w:r>
        <w:rPr>
          <w:b/>
          <w:lang w:val="bg-BG"/>
        </w:rPr>
        <w:t xml:space="preserve">цикъл от 1  до </w:t>
      </w:r>
      <w:r>
        <w:rPr>
          <w:rStyle w:val="CodeChar"/>
        </w:rPr>
        <w:t>n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включително</w:t>
      </w:r>
      <w:r>
        <w:rPr>
          <w:lang w:val="bg-BG"/>
        </w:rPr>
        <w:t xml:space="preserve"> като на всеки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27201EA0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A4AA7CB" wp14:editId="0D13E1FA">
            <wp:extent cx="2921635" cy="2185035"/>
            <wp:effectExtent l="9525" t="9525" r="12065" b="15240"/>
            <wp:docPr id="41" name="Картина 41" descr="D:\Download\Internship\C++Convert\7.For_Loops\Lab\Images\6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D:\Download\Internship\C++Convert\7.For_Loops\Lab\Images\6\start.pngstart"/>
                    <pic:cNvPicPr>
                      <a:picLocks noChangeAspect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1635" cy="2185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43B4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Създайте две променливи, които ще съдържат </w:t>
      </w:r>
      <w:r>
        <w:rPr>
          <w:b/>
          <w:lang w:val="bg-BG"/>
        </w:rPr>
        <w:t>сумата на четните и нечетните позиции</w:t>
      </w:r>
      <w:r>
        <w:rPr>
          <w:lang w:val="bg-BG"/>
        </w:rPr>
        <w:t>.</w:t>
      </w:r>
    </w:p>
    <w:p w14:paraId="033B4EE7" w14:textId="4486DB80" w:rsidR="008F6B6E" w:rsidRPr="00DF0AEF" w:rsidRDefault="008F6B6E" w:rsidP="00DF0AEF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ED0F562" wp14:editId="416287F8">
            <wp:extent cx="2505075" cy="2148840"/>
            <wp:effectExtent l="9525" t="9525" r="9525" b="13335"/>
            <wp:docPr id="55" name="Картина 55" descr="D:\Download\Internship\C++Convert\7.For_Loops\Lab\Images\6\fullerStart.pngfuller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D:\Download\Internship\C++Convert\7.For_Loops\Lab\Images\6\fullerStart.pngfullerStart"/>
                    <pic:cNvPicPr>
                      <a:picLocks noChangeAspect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148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4EA6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Проверете числото дали е на </w:t>
      </w:r>
      <w:r>
        <w:rPr>
          <w:b/>
          <w:lang w:val="bg-BG"/>
        </w:rPr>
        <w:t>четна</w:t>
      </w:r>
      <w:r>
        <w:rPr>
          <w:lang w:val="bg-BG"/>
        </w:rPr>
        <w:t xml:space="preserve"> или </w:t>
      </w:r>
      <w:r>
        <w:rPr>
          <w:b/>
          <w:lang w:val="bg-BG"/>
        </w:rPr>
        <w:t>нечетна</w:t>
      </w:r>
      <w:r>
        <w:rPr>
          <w:lang w:val="bg-BG"/>
        </w:rPr>
        <w:t xml:space="preserve"> позиция и увеличете съответната сума, като имате в предвид , че </w:t>
      </w:r>
      <w:r>
        <w:rPr>
          <w:b/>
          <w:lang w:val="bg-BG"/>
        </w:rPr>
        <w:t xml:space="preserve">променливата </w:t>
      </w:r>
      <w:r>
        <w:rPr>
          <w:rStyle w:val="CodeChar"/>
        </w:rPr>
        <w:t>i</w:t>
      </w:r>
      <w:r>
        <w:rPr>
          <w:b/>
          <w:lang w:val="bg-BG"/>
        </w:rPr>
        <w:t xml:space="preserve"> отговаря на позицията</w:t>
      </w:r>
      <w:r>
        <w:rPr>
          <w:lang w:val="bg-BG"/>
        </w:rPr>
        <w:t>.</w:t>
      </w:r>
    </w:p>
    <w:p w14:paraId="0553410D" w14:textId="77777777" w:rsidR="008F6B6E" w:rsidRDefault="008F6B6E" w:rsidP="008F6B6E">
      <w:pPr>
        <w:spacing w:before="120"/>
        <w:ind w:left="720"/>
        <w:rPr>
          <w:lang w:val="en-GB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C0706FD" wp14:editId="34A40635">
            <wp:extent cx="3002915" cy="2161540"/>
            <wp:effectExtent l="9525" t="9525" r="16510" b="10160"/>
            <wp:docPr id="44" name="Картина 44" descr="D:\Download\Internship\C++Convert\7.For_Loops\Lab\Images\6\for2.pngfo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D:\Download\Internship\C++Convert\7.For_Loops\Lab\Images\6\for2.pngfor2"/>
                    <pic:cNvPicPr>
                      <a:picLocks noChangeAspect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2915" cy="2161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F3429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odd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even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Sum =</w:t>
      </w:r>
      <w:r>
        <w:t xml:space="preserve"> </w:t>
      </w:r>
      <w:r>
        <w:rPr>
          <w:lang w:val="bg-BG"/>
        </w:rPr>
        <w:t>"</w:t>
      </w:r>
      <w:r>
        <w:t xml:space="preserve"> +</w:t>
      </w:r>
      <w:r>
        <w:rPr>
          <w:lang w:val="bg-BG"/>
        </w:rPr>
        <w:t xml:space="preserve">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Diff =</w:t>
      </w:r>
      <w:r>
        <w:t xml:space="preserve"> </w:t>
      </w:r>
      <w:r>
        <w:rPr>
          <w:lang w:val="bg-BG"/>
        </w:rPr>
        <w:t>"</w:t>
      </w:r>
      <w: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AF2E7BD" w14:textId="75A59E9F" w:rsidR="008F6B6E" w:rsidRPr="008F6B6E" w:rsidRDefault="008F6B6E" w:rsidP="00013776">
      <w:pPr>
        <w:spacing w:before="120"/>
        <w:rPr>
          <w:lang w:val="en-GB"/>
        </w:rPr>
      </w:pPr>
      <w:r>
        <w:rPr>
          <w:lang w:val="bg-BG"/>
        </w:rPr>
        <w:t xml:space="preserve">              </w:t>
      </w:r>
      <w:r>
        <w:rPr>
          <w:noProof/>
        </w:rPr>
        <w:drawing>
          <wp:inline distT="0" distB="0" distL="0" distR="0" wp14:anchorId="138EE11E" wp14:editId="6B5F08C6">
            <wp:extent cx="3484245" cy="1765935"/>
            <wp:effectExtent l="9525" t="9525" r="11430" b="15240"/>
            <wp:docPr id="10" name="Picture 10" descr="D:\Download\Internship\C++Convert\7.For_Loops\Lab\Images\6\outs.pngou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7.For_Loops\Lab\Images\6\outs.pngouts"/>
                    <pic:cNvPicPr>
                      <a:picLocks noChangeAspect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4245" cy="1765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sectPr w:rsidR="008F6B6E" w:rsidRPr="008F6B6E" w:rsidSect="008B616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84434E" w14:textId="77777777" w:rsidR="008E3945" w:rsidRDefault="008E3945" w:rsidP="008068A2">
      <w:pPr>
        <w:spacing w:after="0" w:line="240" w:lineRule="auto"/>
      </w:pPr>
      <w:r>
        <w:separator/>
      </w:r>
    </w:p>
  </w:endnote>
  <w:endnote w:type="continuationSeparator" w:id="0">
    <w:p w14:paraId="188B4070" w14:textId="77777777" w:rsidR="008E3945" w:rsidRDefault="008E39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76DA5" w14:textId="21566306" w:rsidR="007D3674" w:rsidRPr="00FB7A91" w:rsidRDefault="00FB7A91" w:rsidP="00FB7A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01AFD8" wp14:editId="7AC3C35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FE5E2B" w14:textId="77777777" w:rsidR="00FB7A91" w:rsidRPr="002C539D" w:rsidRDefault="00FB7A91" w:rsidP="00FB7A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01AFD8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64FE5E2B" w14:textId="77777777" w:rsidR="00FB7A91" w:rsidRPr="002C539D" w:rsidRDefault="00FB7A91" w:rsidP="00FB7A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2AB514" wp14:editId="5871A87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6F86F8" w14:textId="77777777" w:rsidR="00FB7A91" w:rsidRPr="002C539D" w:rsidRDefault="00FB7A91" w:rsidP="00FB7A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99886D" w14:textId="77777777" w:rsidR="00FB7A91" w:rsidRPr="00596AA5" w:rsidRDefault="00FB7A91" w:rsidP="00FB7A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137725" wp14:editId="68CE8D19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07DCEF" wp14:editId="63B3A965">
                                <wp:extent cx="180000" cy="180000"/>
                                <wp:effectExtent l="0" t="0" r="0" b="0"/>
                                <wp:docPr id="884083543" name="Picture 88408354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766918" wp14:editId="1FAAC305">
                                <wp:extent cx="180000" cy="180000"/>
                                <wp:effectExtent l="0" t="0" r="0" b="0"/>
                                <wp:docPr id="399284557" name="Picture 399284557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084FAF" wp14:editId="5AE5E79B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F308E3" wp14:editId="46A8D5A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19B57F" wp14:editId="3354A1B4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CC44B1" wp14:editId="47740D0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246709" wp14:editId="7191A586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87FD0A" wp14:editId="2B03501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2AB51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0D6F86F8" w14:textId="77777777" w:rsidR="00FB7A91" w:rsidRPr="002C539D" w:rsidRDefault="00FB7A91" w:rsidP="00FB7A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99886D" w14:textId="77777777" w:rsidR="00FB7A91" w:rsidRPr="00596AA5" w:rsidRDefault="00FB7A91" w:rsidP="00FB7A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137725" wp14:editId="68CE8D19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07DCEF" wp14:editId="63B3A965">
                          <wp:extent cx="180000" cy="180000"/>
                          <wp:effectExtent l="0" t="0" r="0" b="0"/>
                          <wp:docPr id="884083543" name="Picture 88408354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766918" wp14:editId="1FAAC305">
                          <wp:extent cx="180000" cy="180000"/>
                          <wp:effectExtent l="0" t="0" r="0" b="0"/>
                          <wp:docPr id="399284557" name="Picture 399284557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084FAF" wp14:editId="5AE5E79B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F308E3" wp14:editId="46A8D5A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19B57F" wp14:editId="3354A1B4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CC44B1" wp14:editId="47740D0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246709" wp14:editId="7191A586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87FD0A" wp14:editId="2B03501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B59B6A7" wp14:editId="5BC0E6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477D10" wp14:editId="5B95829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1ED7B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BFA20A" wp14:editId="7FB8228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25162B" w14:textId="77777777" w:rsidR="00FB7A91" w:rsidRPr="00596AA5" w:rsidRDefault="00FB7A91" w:rsidP="00FB7A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BFA20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3925162B" w14:textId="77777777" w:rsidR="00FB7A91" w:rsidRPr="00596AA5" w:rsidRDefault="00FB7A91" w:rsidP="00FB7A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8CC0D6" w14:textId="77777777" w:rsidR="008E3945" w:rsidRDefault="008E3945" w:rsidP="008068A2">
      <w:pPr>
        <w:spacing w:after="0" w:line="240" w:lineRule="auto"/>
      </w:pPr>
      <w:r>
        <w:separator/>
      </w:r>
    </w:p>
  </w:footnote>
  <w:footnote w:type="continuationSeparator" w:id="0">
    <w:p w14:paraId="7EAFECBE" w14:textId="77777777" w:rsidR="008E3945" w:rsidRDefault="008E39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5BE4B" w14:textId="77777777" w:rsidR="00B07288" w:rsidRDefault="00B072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A7617"/>
    <w:multiLevelType w:val="hybridMultilevel"/>
    <w:tmpl w:val="423A0A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655D7"/>
    <w:multiLevelType w:val="hybridMultilevel"/>
    <w:tmpl w:val="A508CD32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03DC8FB6"/>
    <w:lvl w:ilvl="0" w:tplc="9CC263AC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9B470F"/>
    <w:multiLevelType w:val="hybridMultilevel"/>
    <w:tmpl w:val="87F68F9C"/>
    <w:lvl w:ilvl="0" w:tplc="4AC8684C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EC52D85"/>
    <w:multiLevelType w:val="hybridMultilevel"/>
    <w:tmpl w:val="FB00B7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E3F5F"/>
    <w:multiLevelType w:val="hybridMultilevel"/>
    <w:tmpl w:val="E1A06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001D1"/>
    <w:multiLevelType w:val="hybridMultilevel"/>
    <w:tmpl w:val="C0AAE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90C3B"/>
    <w:multiLevelType w:val="hybridMultilevel"/>
    <w:tmpl w:val="A6381F0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60B2F"/>
    <w:multiLevelType w:val="hybridMultilevel"/>
    <w:tmpl w:val="96FCB394"/>
    <w:lvl w:ilvl="0" w:tplc="042442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5F7850"/>
    <w:multiLevelType w:val="hybridMultilevel"/>
    <w:tmpl w:val="DC78815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15A4A"/>
    <w:multiLevelType w:val="hybridMultilevel"/>
    <w:tmpl w:val="844A9EE4"/>
    <w:lvl w:ilvl="0" w:tplc="946EE722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1E1FEE"/>
    <w:multiLevelType w:val="hybridMultilevel"/>
    <w:tmpl w:val="40021B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C43C9"/>
    <w:multiLevelType w:val="hybridMultilevel"/>
    <w:tmpl w:val="91863860"/>
    <w:lvl w:ilvl="0" w:tplc="0409000F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2B739A"/>
    <w:multiLevelType w:val="hybridMultilevel"/>
    <w:tmpl w:val="03D8C41A"/>
    <w:lvl w:ilvl="0" w:tplc="B63254C2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5D9B4823"/>
    <w:multiLevelType w:val="hybridMultilevel"/>
    <w:tmpl w:val="C8502502"/>
    <w:lvl w:ilvl="0" w:tplc="218C78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907B8"/>
    <w:multiLevelType w:val="hybridMultilevel"/>
    <w:tmpl w:val="88802E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D5D12"/>
    <w:multiLevelType w:val="hybridMultilevel"/>
    <w:tmpl w:val="8B7C7A72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13C125E"/>
    <w:multiLevelType w:val="hybridMultilevel"/>
    <w:tmpl w:val="A6582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E1618"/>
    <w:multiLevelType w:val="hybridMultilevel"/>
    <w:tmpl w:val="A112C4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6C7AB9"/>
    <w:multiLevelType w:val="hybridMultilevel"/>
    <w:tmpl w:val="A6CEC9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33EC3"/>
    <w:multiLevelType w:val="hybridMultilevel"/>
    <w:tmpl w:val="ACBAC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04E7E"/>
    <w:multiLevelType w:val="hybridMultilevel"/>
    <w:tmpl w:val="17E2BB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054100">
    <w:abstractNumId w:val="17"/>
  </w:num>
  <w:num w:numId="2" w16cid:durableId="1126242913">
    <w:abstractNumId w:val="30"/>
  </w:num>
  <w:num w:numId="3" w16cid:durableId="881871140">
    <w:abstractNumId w:val="3"/>
  </w:num>
  <w:num w:numId="4" w16cid:durableId="1547063227">
    <w:abstractNumId w:val="16"/>
  </w:num>
  <w:num w:numId="5" w16cid:durableId="1678465330">
    <w:abstractNumId w:val="1"/>
  </w:num>
  <w:num w:numId="6" w16cid:durableId="1683121204">
    <w:abstractNumId w:val="23"/>
  </w:num>
  <w:num w:numId="7" w16cid:durableId="84813690">
    <w:abstractNumId w:val="31"/>
  </w:num>
  <w:num w:numId="8" w16cid:durableId="858860424">
    <w:abstractNumId w:val="33"/>
  </w:num>
  <w:num w:numId="9" w16cid:durableId="1577519102">
    <w:abstractNumId w:val="34"/>
  </w:num>
  <w:num w:numId="10" w16cid:durableId="2010908100">
    <w:abstractNumId w:val="36"/>
  </w:num>
  <w:num w:numId="11" w16cid:durableId="1367565963">
    <w:abstractNumId w:val="17"/>
    <w:lvlOverride w:ilvl="0">
      <w:startOverride w:val="14"/>
    </w:lvlOverride>
  </w:num>
  <w:num w:numId="12" w16cid:durableId="1127505320">
    <w:abstractNumId w:val="14"/>
  </w:num>
  <w:num w:numId="13" w16cid:durableId="1052001486">
    <w:abstractNumId w:val="29"/>
  </w:num>
  <w:num w:numId="14" w16cid:durableId="409548113">
    <w:abstractNumId w:val="4"/>
  </w:num>
  <w:num w:numId="15" w16cid:durableId="1843428626">
    <w:abstractNumId w:val="25"/>
  </w:num>
  <w:num w:numId="16" w16cid:durableId="654072688">
    <w:abstractNumId w:val="24"/>
  </w:num>
  <w:num w:numId="17" w16cid:durableId="525489616">
    <w:abstractNumId w:val="7"/>
  </w:num>
  <w:num w:numId="18" w16cid:durableId="637027362">
    <w:abstractNumId w:val="18"/>
  </w:num>
  <w:num w:numId="19" w16cid:durableId="487938371">
    <w:abstractNumId w:val="27"/>
  </w:num>
  <w:num w:numId="20" w16cid:durableId="1926842488">
    <w:abstractNumId w:val="19"/>
  </w:num>
  <w:num w:numId="21" w16cid:durableId="1875121109">
    <w:abstractNumId w:val="26"/>
  </w:num>
  <w:num w:numId="22" w16cid:durableId="47926571">
    <w:abstractNumId w:val="28"/>
  </w:num>
  <w:num w:numId="23" w16cid:durableId="1695230485">
    <w:abstractNumId w:val="13"/>
  </w:num>
  <w:num w:numId="24" w16cid:durableId="1794245037">
    <w:abstractNumId w:val="0"/>
  </w:num>
  <w:num w:numId="25" w16cid:durableId="927155269">
    <w:abstractNumId w:val="32"/>
  </w:num>
  <w:num w:numId="26" w16cid:durableId="412364268">
    <w:abstractNumId w:val="8"/>
  </w:num>
  <w:num w:numId="27" w16cid:durableId="1427338496">
    <w:abstractNumId w:val="35"/>
  </w:num>
  <w:num w:numId="28" w16cid:durableId="1862015690">
    <w:abstractNumId w:val="9"/>
  </w:num>
  <w:num w:numId="29" w16cid:durableId="1758361135">
    <w:abstractNumId w:val="11"/>
  </w:num>
  <w:num w:numId="30" w16cid:durableId="1952545749">
    <w:abstractNumId w:val="5"/>
  </w:num>
  <w:num w:numId="31" w16cid:durableId="1025980506">
    <w:abstractNumId w:val="12"/>
  </w:num>
  <w:num w:numId="32" w16cid:durableId="1120956562">
    <w:abstractNumId w:val="20"/>
  </w:num>
  <w:num w:numId="33" w16cid:durableId="174808295">
    <w:abstractNumId w:val="10"/>
  </w:num>
  <w:num w:numId="34" w16cid:durableId="2109226784">
    <w:abstractNumId w:val="22"/>
  </w:num>
  <w:num w:numId="35" w16cid:durableId="1710841778">
    <w:abstractNumId w:val="2"/>
  </w:num>
  <w:num w:numId="36" w16cid:durableId="1233584730">
    <w:abstractNumId w:val="6"/>
  </w:num>
  <w:num w:numId="37" w16cid:durableId="1940797002">
    <w:abstractNumId w:val="21"/>
  </w:num>
  <w:num w:numId="38" w16cid:durableId="38345454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O1NLK0tDQ0NDBW0lEKTi0uzszPAykwrAUAYSt+0iwAAAA="/>
  </w:docVars>
  <w:rsids>
    <w:rsidRoot w:val="008068A2"/>
    <w:rsid w:val="00001D57"/>
    <w:rsid w:val="00002C1C"/>
    <w:rsid w:val="00006602"/>
    <w:rsid w:val="00007044"/>
    <w:rsid w:val="00013776"/>
    <w:rsid w:val="00013FC0"/>
    <w:rsid w:val="000148C5"/>
    <w:rsid w:val="00016B3A"/>
    <w:rsid w:val="00022CEF"/>
    <w:rsid w:val="0002595B"/>
    <w:rsid w:val="00025F04"/>
    <w:rsid w:val="00027E24"/>
    <w:rsid w:val="00030203"/>
    <w:rsid w:val="000364B7"/>
    <w:rsid w:val="00042D75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6727"/>
    <w:rsid w:val="000953F5"/>
    <w:rsid w:val="00097830"/>
    <w:rsid w:val="000A14F3"/>
    <w:rsid w:val="000A16FF"/>
    <w:rsid w:val="000A2DBA"/>
    <w:rsid w:val="000A379E"/>
    <w:rsid w:val="000B0FD6"/>
    <w:rsid w:val="000B39E6"/>
    <w:rsid w:val="000B56F0"/>
    <w:rsid w:val="000B6061"/>
    <w:rsid w:val="000C0AE5"/>
    <w:rsid w:val="000C0DA4"/>
    <w:rsid w:val="000C1A4D"/>
    <w:rsid w:val="000D0FFC"/>
    <w:rsid w:val="000D227C"/>
    <w:rsid w:val="000D3A13"/>
    <w:rsid w:val="000D451E"/>
    <w:rsid w:val="000E10EA"/>
    <w:rsid w:val="000E14AE"/>
    <w:rsid w:val="000E374F"/>
    <w:rsid w:val="000E7525"/>
    <w:rsid w:val="000F6B15"/>
    <w:rsid w:val="00103906"/>
    <w:rsid w:val="00104FCB"/>
    <w:rsid w:val="00110D4F"/>
    <w:rsid w:val="00110F0A"/>
    <w:rsid w:val="001134F2"/>
    <w:rsid w:val="00121809"/>
    <w:rsid w:val="00122523"/>
    <w:rsid w:val="00125848"/>
    <w:rsid w:val="00126F38"/>
    <w:rsid w:val="001275B9"/>
    <w:rsid w:val="0013349F"/>
    <w:rsid w:val="00135CE6"/>
    <w:rsid w:val="00135EAA"/>
    <w:rsid w:val="00137B11"/>
    <w:rsid w:val="00137C16"/>
    <w:rsid w:val="001412E6"/>
    <w:rsid w:val="001419DE"/>
    <w:rsid w:val="001438B7"/>
    <w:rsid w:val="00143AB9"/>
    <w:rsid w:val="001443B4"/>
    <w:rsid w:val="001446AB"/>
    <w:rsid w:val="0014548D"/>
    <w:rsid w:val="0014607A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3E4B"/>
    <w:rsid w:val="00177962"/>
    <w:rsid w:val="00183A2C"/>
    <w:rsid w:val="00192ECC"/>
    <w:rsid w:val="0019390F"/>
    <w:rsid w:val="00193B32"/>
    <w:rsid w:val="00195BE4"/>
    <w:rsid w:val="001A1E30"/>
    <w:rsid w:val="001A20BE"/>
    <w:rsid w:val="001A6728"/>
    <w:rsid w:val="001B0170"/>
    <w:rsid w:val="001B2A49"/>
    <w:rsid w:val="001C1ADE"/>
    <w:rsid w:val="001C1E52"/>
    <w:rsid w:val="001C1FCD"/>
    <w:rsid w:val="001C30E1"/>
    <w:rsid w:val="001C3ADA"/>
    <w:rsid w:val="001C465C"/>
    <w:rsid w:val="001D2464"/>
    <w:rsid w:val="001D3BA1"/>
    <w:rsid w:val="001D458E"/>
    <w:rsid w:val="001E1161"/>
    <w:rsid w:val="001E12F5"/>
    <w:rsid w:val="001E13B4"/>
    <w:rsid w:val="001E3FEF"/>
    <w:rsid w:val="001F0852"/>
    <w:rsid w:val="001F1CCB"/>
    <w:rsid w:val="001F241D"/>
    <w:rsid w:val="001F36E0"/>
    <w:rsid w:val="001F7686"/>
    <w:rsid w:val="0020034A"/>
    <w:rsid w:val="00202683"/>
    <w:rsid w:val="00203A29"/>
    <w:rsid w:val="00205E30"/>
    <w:rsid w:val="00211E82"/>
    <w:rsid w:val="00214324"/>
    <w:rsid w:val="00215FCE"/>
    <w:rsid w:val="002161F1"/>
    <w:rsid w:val="00217774"/>
    <w:rsid w:val="00222215"/>
    <w:rsid w:val="00223DA0"/>
    <w:rsid w:val="002251BB"/>
    <w:rsid w:val="00226296"/>
    <w:rsid w:val="00226652"/>
    <w:rsid w:val="00227703"/>
    <w:rsid w:val="00236F79"/>
    <w:rsid w:val="002402D0"/>
    <w:rsid w:val="00245962"/>
    <w:rsid w:val="00254AF1"/>
    <w:rsid w:val="00255207"/>
    <w:rsid w:val="00255EF8"/>
    <w:rsid w:val="00257FB4"/>
    <w:rsid w:val="00264287"/>
    <w:rsid w:val="00264FB0"/>
    <w:rsid w:val="0026589D"/>
    <w:rsid w:val="002664E1"/>
    <w:rsid w:val="002676E5"/>
    <w:rsid w:val="002707E4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A420A"/>
    <w:rsid w:val="002B78C2"/>
    <w:rsid w:val="002D001F"/>
    <w:rsid w:val="002D055A"/>
    <w:rsid w:val="002D284B"/>
    <w:rsid w:val="002D3D40"/>
    <w:rsid w:val="002E2DCB"/>
    <w:rsid w:val="002E53FC"/>
    <w:rsid w:val="002E71C6"/>
    <w:rsid w:val="002F17F8"/>
    <w:rsid w:val="002F40ED"/>
    <w:rsid w:val="002F7CD3"/>
    <w:rsid w:val="002F7FD7"/>
    <w:rsid w:val="003008A0"/>
    <w:rsid w:val="003054E3"/>
    <w:rsid w:val="00320AE2"/>
    <w:rsid w:val="0033212E"/>
    <w:rsid w:val="00333A5D"/>
    <w:rsid w:val="0033490F"/>
    <w:rsid w:val="0034099F"/>
    <w:rsid w:val="00344B17"/>
    <w:rsid w:val="00347882"/>
    <w:rsid w:val="0035360D"/>
    <w:rsid w:val="00354E6F"/>
    <w:rsid w:val="00357245"/>
    <w:rsid w:val="0036187E"/>
    <w:rsid w:val="00363AC7"/>
    <w:rsid w:val="00363FBE"/>
    <w:rsid w:val="003663AE"/>
    <w:rsid w:val="00366B1F"/>
    <w:rsid w:val="00372F31"/>
    <w:rsid w:val="00375779"/>
    <w:rsid w:val="003817EF"/>
    <w:rsid w:val="00382A45"/>
    <w:rsid w:val="0038323B"/>
    <w:rsid w:val="003840E4"/>
    <w:rsid w:val="00386C54"/>
    <w:rsid w:val="00386C60"/>
    <w:rsid w:val="00397A5D"/>
    <w:rsid w:val="003A1601"/>
    <w:rsid w:val="003A5602"/>
    <w:rsid w:val="003A6BBE"/>
    <w:rsid w:val="003A6DD6"/>
    <w:rsid w:val="003B0EBE"/>
    <w:rsid w:val="003B54E5"/>
    <w:rsid w:val="003B6A53"/>
    <w:rsid w:val="003C0ABB"/>
    <w:rsid w:val="003C38FF"/>
    <w:rsid w:val="003C5940"/>
    <w:rsid w:val="003C691E"/>
    <w:rsid w:val="003C6B29"/>
    <w:rsid w:val="003D41D7"/>
    <w:rsid w:val="003E167F"/>
    <w:rsid w:val="003E1C26"/>
    <w:rsid w:val="003E3B6C"/>
    <w:rsid w:val="003E6BFB"/>
    <w:rsid w:val="003F14E9"/>
    <w:rsid w:val="003F1864"/>
    <w:rsid w:val="003F5750"/>
    <w:rsid w:val="00413842"/>
    <w:rsid w:val="00420504"/>
    <w:rsid w:val="0042273F"/>
    <w:rsid w:val="00422D63"/>
    <w:rsid w:val="004269E0"/>
    <w:rsid w:val="00426B1F"/>
    <w:rsid w:val="004311CA"/>
    <w:rsid w:val="00434454"/>
    <w:rsid w:val="004445C9"/>
    <w:rsid w:val="00450E1A"/>
    <w:rsid w:val="00453284"/>
    <w:rsid w:val="00453621"/>
    <w:rsid w:val="004540F1"/>
    <w:rsid w:val="00455148"/>
    <w:rsid w:val="0045632B"/>
    <w:rsid w:val="00456E70"/>
    <w:rsid w:val="00461986"/>
    <w:rsid w:val="00465873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5518"/>
    <w:rsid w:val="004C60C0"/>
    <w:rsid w:val="004D29A9"/>
    <w:rsid w:val="004D4359"/>
    <w:rsid w:val="004D475F"/>
    <w:rsid w:val="004E292D"/>
    <w:rsid w:val="004E6DCE"/>
    <w:rsid w:val="004E7A1B"/>
    <w:rsid w:val="004F04EE"/>
    <w:rsid w:val="004F4004"/>
    <w:rsid w:val="004F520A"/>
    <w:rsid w:val="0050017E"/>
    <w:rsid w:val="0050041C"/>
    <w:rsid w:val="00504FD4"/>
    <w:rsid w:val="005052FC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3A6E"/>
    <w:rsid w:val="00564029"/>
    <w:rsid w:val="00564B24"/>
    <w:rsid w:val="00564D7B"/>
    <w:rsid w:val="0056527D"/>
    <w:rsid w:val="00565ACC"/>
    <w:rsid w:val="0056786B"/>
    <w:rsid w:val="00567D59"/>
    <w:rsid w:val="005705C8"/>
    <w:rsid w:val="005803E5"/>
    <w:rsid w:val="00584EDB"/>
    <w:rsid w:val="0058723E"/>
    <w:rsid w:val="0059057D"/>
    <w:rsid w:val="00594E3B"/>
    <w:rsid w:val="005957EC"/>
    <w:rsid w:val="00596357"/>
    <w:rsid w:val="005A394A"/>
    <w:rsid w:val="005A6C59"/>
    <w:rsid w:val="005B5134"/>
    <w:rsid w:val="005B61EF"/>
    <w:rsid w:val="005B74FF"/>
    <w:rsid w:val="005C131C"/>
    <w:rsid w:val="005C42E8"/>
    <w:rsid w:val="005C588F"/>
    <w:rsid w:val="005C63A6"/>
    <w:rsid w:val="005C6A24"/>
    <w:rsid w:val="005D15C1"/>
    <w:rsid w:val="005E04CE"/>
    <w:rsid w:val="005E3E7B"/>
    <w:rsid w:val="005E5AF5"/>
    <w:rsid w:val="005E6CC9"/>
    <w:rsid w:val="005F3D78"/>
    <w:rsid w:val="00601878"/>
    <w:rsid w:val="0060235B"/>
    <w:rsid w:val="006036C0"/>
    <w:rsid w:val="00603DB0"/>
    <w:rsid w:val="00604363"/>
    <w:rsid w:val="00604D14"/>
    <w:rsid w:val="00605162"/>
    <w:rsid w:val="00607DAF"/>
    <w:rsid w:val="006148AF"/>
    <w:rsid w:val="00615228"/>
    <w:rsid w:val="00616483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90961"/>
    <w:rsid w:val="0069193B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0BF6"/>
    <w:rsid w:val="006D190E"/>
    <w:rsid w:val="006D1E80"/>
    <w:rsid w:val="006D239A"/>
    <w:rsid w:val="006D3D82"/>
    <w:rsid w:val="006D59C7"/>
    <w:rsid w:val="006D5A97"/>
    <w:rsid w:val="006E2245"/>
    <w:rsid w:val="006E461F"/>
    <w:rsid w:val="006E5992"/>
    <w:rsid w:val="006E7E50"/>
    <w:rsid w:val="006F148F"/>
    <w:rsid w:val="006F3541"/>
    <w:rsid w:val="006F53C8"/>
    <w:rsid w:val="006F6C77"/>
    <w:rsid w:val="006F6CED"/>
    <w:rsid w:val="006F7094"/>
    <w:rsid w:val="00702B6F"/>
    <w:rsid w:val="00704432"/>
    <w:rsid w:val="007051DF"/>
    <w:rsid w:val="00707F6F"/>
    <w:rsid w:val="007122EC"/>
    <w:rsid w:val="00714789"/>
    <w:rsid w:val="00714E07"/>
    <w:rsid w:val="00723B55"/>
    <w:rsid w:val="00724DA4"/>
    <w:rsid w:val="007327C4"/>
    <w:rsid w:val="00735C12"/>
    <w:rsid w:val="00741EC5"/>
    <w:rsid w:val="00744D69"/>
    <w:rsid w:val="00746A5D"/>
    <w:rsid w:val="00750629"/>
    <w:rsid w:val="00751146"/>
    <w:rsid w:val="007520AA"/>
    <w:rsid w:val="00764D99"/>
    <w:rsid w:val="00767EC1"/>
    <w:rsid w:val="007717ED"/>
    <w:rsid w:val="00774F5B"/>
    <w:rsid w:val="00775565"/>
    <w:rsid w:val="00776B0C"/>
    <w:rsid w:val="00777AE9"/>
    <w:rsid w:val="00781CF3"/>
    <w:rsid w:val="00784C9F"/>
    <w:rsid w:val="00785258"/>
    <w:rsid w:val="00786066"/>
    <w:rsid w:val="00790653"/>
    <w:rsid w:val="00791F02"/>
    <w:rsid w:val="0079305D"/>
    <w:rsid w:val="0079324A"/>
    <w:rsid w:val="00794EEE"/>
    <w:rsid w:val="0079509F"/>
    <w:rsid w:val="00796176"/>
    <w:rsid w:val="007A031F"/>
    <w:rsid w:val="007A2921"/>
    <w:rsid w:val="007A5AA3"/>
    <w:rsid w:val="007A635E"/>
    <w:rsid w:val="007B063D"/>
    <w:rsid w:val="007B5C16"/>
    <w:rsid w:val="007B7C3A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4597"/>
    <w:rsid w:val="007E4D46"/>
    <w:rsid w:val="007E5C34"/>
    <w:rsid w:val="007E6B11"/>
    <w:rsid w:val="007F177C"/>
    <w:rsid w:val="007F299F"/>
    <w:rsid w:val="00801502"/>
    <w:rsid w:val="00801E4D"/>
    <w:rsid w:val="0080298F"/>
    <w:rsid w:val="00803B2E"/>
    <w:rsid w:val="008054EC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42D3"/>
    <w:rsid w:val="00847E9E"/>
    <w:rsid w:val="008523CB"/>
    <w:rsid w:val="00852F75"/>
    <w:rsid w:val="00860361"/>
    <w:rsid w:val="0086133F"/>
    <w:rsid w:val="00861625"/>
    <w:rsid w:val="008617B5"/>
    <w:rsid w:val="008645C6"/>
    <w:rsid w:val="00866099"/>
    <w:rsid w:val="00867724"/>
    <w:rsid w:val="00870828"/>
    <w:rsid w:val="00875B05"/>
    <w:rsid w:val="0087637A"/>
    <w:rsid w:val="008767CF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78D1"/>
    <w:rsid w:val="008A7B79"/>
    <w:rsid w:val="008A7C5C"/>
    <w:rsid w:val="008B5E0F"/>
    <w:rsid w:val="008B6167"/>
    <w:rsid w:val="008B7BFB"/>
    <w:rsid w:val="008C032E"/>
    <w:rsid w:val="008C2B83"/>
    <w:rsid w:val="008C3FF4"/>
    <w:rsid w:val="008C5930"/>
    <w:rsid w:val="008D576A"/>
    <w:rsid w:val="008D6AC7"/>
    <w:rsid w:val="008D6B13"/>
    <w:rsid w:val="008E3945"/>
    <w:rsid w:val="008E5B1D"/>
    <w:rsid w:val="008E6691"/>
    <w:rsid w:val="008E6BDB"/>
    <w:rsid w:val="008E6CF3"/>
    <w:rsid w:val="008E7EB7"/>
    <w:rsid w:val="008F202C"/>
    <w:rsid w:val="008F2366"/>
    <w:rsid w:val="008F5B43"/>
    <w:rsid w:val="008F5FDB"/>
    <w:rsid w:val="008F6B6E"/>
    <w:rsid w:val="00901879"/>
    <w:rsid w:val="00902E68"/>
    <w:rsid w:val="009030F2"/>
    <w:rsid w:val="00903CCA"/>
    <w:rsid w:val="0090511F"/>
    <w:rsid w:val="00906FA4"/>
    <w:rsid w:val="00911E67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30B5"/>
    <w:rsid w:val="00955EBE"/>
    <w:rsid w:val="00956D8F"/>
    <w:rsid w:val="00961157"/>
    <w:rsid w:val="00961B75"/>
    <w:rsid w:val="009626E6"/>
    <w:rsid w:val="009668C4"/>
    <w:rsid w:val="0096693B"/>
    <w:rsid w:val="00973E21"/>
    <w:rsid w:val="00974D52"/>
    <w:rsid w:val="00976E46"/>
    <w:rsid w:val="00991242"/>
    <w:rsid w:val="009919B4"/>
    <w:rsid w:val="00992176"/>
    <w:rsid w:val="009927EE"/>
    <w:rsid w:val="00992A8E"/>
    <w:rsid w:val="00997972"/>
    <w:rsid w:val="009A26CB"/>
    <w:rsid w:val="009A2F52"/>
    <w:rsid w:val="009A3F61"/>
    <w:rsid w:val="009B1FD6"/>
    <w:rsid w:val="009B2A7F"/>
    <w:rsid w:val="009B2C00"/>
    <w:rsid w:val="009B5F79"/>
    <w:rsid w:val="009C0C39"/>
    <w:rsid w:val="009C1400"/>
    <w:rsid w:val="009C4296"/>
    <w:rsid w:val="009C5FA9"/>
    <w:rsid w:val="009C6E42"/>
    <w:rsid w:val="009D0FEB"/>
    <w:rsid w:val="009D1805"/>
    <w:rsid w:val="009D3D8D"/>
    <w:rsid w:val="009E1185"/>
    <w:rsid w:val="009E52BD"/>
    <w:rsid w:val="009F0C78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24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49D0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CBB"/>
    <w:rsid w:val="00A762A7"/>
    <w:rsid w:val="00A76929"/>
    <w:rsid w:val="00A77A20"/>
    <w:rsid w:val="00A82263"/>
    <w:rsid w:val="00A8321A"/>
    <w:rsid w:val="00A836D2"/>
    <w:rsid w:val="00A85AB0"/>
    <w:rsid w:val="00A86727"/>
    <w:rsid w:val="00A90A24"/>
    <w:rsid w:val="00A90AE4"/>
    <w:rsid w:val="00A927BD"/>
    <w:rsid w:val="00AA0E0B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134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14DD6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56DFF"/>
    <w:rsid w:val="00B631DB"/>
    <w:rsid w:val="00B63593"/>
    <w:rsid w:val="00B63DED"/>
    <w:rsid w:val="00B641A2"/>
    <w:rsid w:val="00B7184F"/>
    <w:rsid w:val="00B77AA4"/>
    <w:rsid w:val="00B825C7"/>
    <w:rsid w:val="00B92B3F"/>
    <w:rsid w:val="00B9309B"/>
    <w:rsid w:val="00B93544"/>
    <w:rsid w:val="00B95D6A"/>
    <w:rsid w:val="00BA1F40"/>
    <w:rsid w:val="00BA482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911"/>
    <w:rsid w:val="00BD35F7"/>
    <w:rsid w:val="00BD4457"/>
    <w:rsid w:val="00BE0538"/>
    <w:rsid w:val="00BE342C"/>
    <w:rsid w:val="00BE71B9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22F2"/>
    <w:rsid w:val="00C14C80"/>
    <w:rsid w:val="00C1638F"/>
    <w:rsid w:val="00C17BF5"/>
    <w:rsid w:val="00C23DDC"/>
    <w:rsid w:val="00C246E1"/>
    <w:rsid w:val="00C269B8"/>
    <w:rsid w:val="00C30FD2"/>
    <w:rsid w:val="00C33006"/>
    <w:rsid w:val="00C355A5"/>
    <w:rsid w:val="00C3698E"/>
    <w:rsid w:val="00C420FA"/>
    <w:rsid w:val="00C43B64"/>
    <w:rsid w:val="00C446DF"/>
    <w:rsid w:val="00C4570E"/>
    <w:rsid w:val="00C46967"/>
    <w:rsid w:val="00C47094"/>
    <w:rsid w:val="00C53EFE"/>
    <w:rsid w:val="00C53F37"/>
    <w:rsid w:val="00C5417E"/>
    <w:rsid w:val="00C6268C"/>
    <w:rsid w:val="00C62A0F"/>
    <w:rsid w:val="00C64293"/>
    <w:rsid w:val="00C6485A"/>
    <w:rsid w:val="00C656C7"/>
    <w:rsid w:val="00C66CE5"/>
    <w:rsid w:val="00C701DD"/>
    <w:rsid w:val="00C701EF"/>
    <w:rsid w:val="00C70704"/>
    <w:rsid w:val="00C70736"/>
    <w:rsid w:val="00C73346"/>
    <w:rsid w:val="00C74753"/>
    <w:rsid w:val="00C80D23"/>
    <w:rsid w:val="00C810FE"/>
    <w:rsid w:val="00C82862"/>
    <w:rsid w:val="00C84E4D"/>
    <w:rsid w:val="00C8635D"/>
    <w:rsid w:val="00C8778D"/>
    <w:rsid w:val="00C8789A"/>
    <w:rsid w:val="00C93B3C"/>
    <w:rsid w:val="00CA6316"/>
    <w:rsid w:val="00CB6608"/>
    <w:rsid w:val="00CB69C9"/>
    <w:rsid w:val="00CB72F0"/>
    <w:rsid w:val="00CC17A2"/>
    <w:rsid w:val="00CC62D1"/>
    <w:rsid w:val="00CD0EA6"/>
    <w:rsid w:val="00CD2B0A"/>
    <w:rsid w:val="00CD5181"/>
    <w:rsid w:val="00CD65CB"/>
    <w:rsid w:val="00CD729F"/>
    <w:rsid w:val="00CD7485"/>
    <w:rsid w:val="00CF0F3E"/>
    <w:rsid w:val="00CF6C0E"/>
    <w:rsid w:val="00D00282"/>
    <w:rsid w:val="00D11879"/>
    <w:rsid w:val="00D13D5F"/>
    <w:rsid w:val="00D22086"/>
    <w:rsid w:val="00D22895"/>
    <w:rsid w:val="00D22CD7"/>
    <w:rsid w:val="00D25595"/>
    <w:rsid w:val="00D34086"/>
    <w:rsid w:val="00D4354E"/>
    <w:rsid w:val="00D43F69"/>
    <w:rsid w:val="00D4520E"/>
    <w:rsid w:val="00D5397F"/>
    <w:rsid w:val="00D53D1B"/>
    <w:rsid w:val="00D56D3E"/>
    <w:rsid w:val="00D61949"/>
    <w:rsid w:val="00D6340C"/>
    <w:rsid w:val="00D654A5"/>
    <w:rsid w:val="00D7210A"/>
    <w:rsid w:val="00D72979"/>
    <w:rsid w:val="00D73957"/>
    <w:rsid w:val="00D74B22"/>
    <w:rsid w:val="00D75BB8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95DDA"/>
    <w:rsid w:val="00DA03F9"/>
    <w:rsid w:val="00DA1C4C"/>
    <w:rsid w:val="00DA2FF9"/>
    <w:rsid w:val="00DA4125"/>
    <w:rsid w:val="00DB5E85"/>
    <w:rsid w:val="00DC2396"/>
    <w:rsid w:val="00DC28E6"/>
    <w:rsid w:val="00DC7BFB"/>
    <w:rsid w:val="00DC7C0A"/>
    <w:rsid w:val="00DC7ECE"/>
    <w:rsid w:val="00DD7BB2"/>
    <w:rsid w:val="00DE05BD"/>
    <w:rsid w:val="00DE1B8E"/>
    <w:rsid w:val="00DE55AE"/>
    <w:rsid w:val="00DF00FA"/>
    <w:rsid w:val="00DF0AEF"/>
    <w:rsid w:val="00DF0ED8"/>
    <w:rsid w:val="00DF1C15"/>
    <w:rsid w:val="00DF57D8"/>
    <w:rsid w:val="00DF6677"/>
    <w:rsid w:val="00E043B8"/>
    <w:rsid w:val="00E047F4"/>
    <w:rsid w:val="00E058DF"/>
    <w:rsid w:val="00E05A2F"/>
    <w:rsid w:val="00E10B5A"/>
    <w:rsid w:val="00E114E2"/>
    <w:rsid w:val="00E13C99"/>
    <w:rsid w:val="00E20B1D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9D2"/>
    <w:rsid w:val="00E46B02"/>
    <w:rsid w:val="00E47EBA"/>
    <w:rsid w:val="00E507EC"/>
    <w:rsid w:val="00E50AC1"/>
    <w:rsid w:val="00E574DF"/>
    <w:rsid w:val="00E62D85"/>
    <w:rsid w:val="00E63F64"/>
    <w:rsid w:val="00E71C28"/>
    <w:rsid w:val="00E7235D"/>
    <w:rsid w:val="00E72522"/>
    <w:rsid w:val="00E74623"/>
    <w:rsid w:val="00E85FC4"/>
    <w:rsid w:val="00E86D42"/>
    <w:rsid w:val="00E872BE"/>
    <w:rsid w:val="00E873EC"/>
    <w:rsid w:val="00E87B0E"/>
    <w:rsid w:val="00E87FEF"/>
    <w:rsid w:val="00E910C0"/>
    <w:rsid w:val="00EA1667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5C9D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1D66"/>
    <w:rsid w:val="00F22806"/>
    <w:rsid w:val="00F22D4E"/>
    <w:rsid w:val="00F230E5"/>
    <w:rsid w:val="00F250D0"/>
    <w:rsid w:val="00F32D90"/>
    <w:rsid w:val="00F3360D"/>
    <w:rsid w:val="00F34687"/>
    <w:rsid w:val="00F42410"/>
    <w:rsid w:val="00F45699"/>
    <w:rsid w:val="00F46918"/>
    <w:rsid w:val="00F46DDE"/>
    <w:rsid w:val="00F503F5"/>
    <w:rsid w:val="00F50615"/>
    <w:rsid w:val="00F62ACE"/>
    <w:rsid w:val="00F65782"/>
    <w:rsid w:val="00F7033C"/>
    <w:rsid w:val="00F75FF6"/>
    <w:rsid w:val="00F84B4F"/>
    <w:rsid w:val="00F84CDB"/>
    <w:rsid w:val="00F85BE8"/>
    <w:rsid w:val="00F85DDE"/>
    <w:rsid w:val="00F862D3"/>
    <w:rsid w:val="00F87AD1"/>
    <w:rsid w:val="00F90021"/>
    <w:rsid w:val="00F909C2"/>
    <w:rsid w:val="00F9134F"/>
    <w:rsid w:val="00F95FDE"/>
    <w:rsid w:val="00F976AD"/>
    <w:rsid w:val="00FA1308"/>
    <w:rsid w:val="00FA75BA"/>
    <w:rsid w:val="00FA7747"/>
    <w:rsid w:val="00FB4D7B"/>
    <w:rsid w:val="00FB7A91"/>
    <w:rsid w:val="00FC099A"/>
    <w:rsid w:val="00FC106F"/>
    <w:rsid w:val="00FC40E8"/>
    <w:rsid w:val="00FD1CF4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DD356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1A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F0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https://judge.softuni.org/Contests/1173/For-Loop-Lab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66CE2C-8633-48F0-B35A-5F8345E83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9</Pages>
  <Words>979</Words>
  <Characters>558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83</cp:revision>
  <cp:lastPrinted>2015-10-26T22:35:00Z</cp:lastPrinted>
  <dcterms:created xsi:type="dcterms:W3CDTF">2018-08-28T17:39:00Z</dcterms:created>
  <dcterms:modified xsi:type="dcterms:W3CDTF">2024-09-06T22:18:00Z</dcterms:modified>
  <cp:category>programming, education, software engineering, software development</cp:category>
</cp:coreProperties>
</file>